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695"/>
      </w:tblGrid>
      <w:tr w:rsidR="00B26EEA" w14:paraId="4C337EF6" w14:textId="77777777" w:rsidTr="00B26EEA">
        <w:tc>
          <w:tcPr>
            <w:tcW w:w="7933" w:type="dxa"/>
            <w:vAlign w:val="center"/>
          </w:tcPr>
          <w:p w14:paraId="442BB227" w14:textId="0899283A" w:rsidR="00B26EEA" w:rsidRPr="00C25CD0" w:rsidRDefault="00B26EEA" w:rsidP="0027466F">
            <w:pPr>
              <w:pStyle w:val="02"/>
            </w:pPr>
            <w:r w:rsidRPr="00C25CD0">
              <w:rPr>
                <w:rFonts w:hint="eastAsia"/>
              </w:rPr>
              <w:t>觀看短片《</w:t>
            </w:r>
            <w:r w:rsidR="007A22BF" w:rsidRPr="007A22BF">
              <w:rPr>
                <w:rFonts w:ascii="標楷體" w:eastAsia="標楷體" w:hAnsi="標楷體" w:hint="eastAsia"/>
              </w:rPr>
              <w:t>東華醫院</w:t>
            </w:r>
            <w:r w:rsidRPr="00C25CD0">
              <w:rPr>
                <w:rFonts w:hint="eastAsia"/>
              </w:rPr>
              <w:t>》(第</w:t>
            </w:r>
            <w:r w:rsidR="007A22BF">
              <w:rPr>
                <w:rFonts w:hint="eastAsia"/>
              </w:rPr>
              <w:t>27</w:t>
            </w:r>
            <w:r w:rsidRPr="00C25CD0">
              <w:rPr>
                <w:rFonts w:hint="eastAsia"/>
              </w:rPr>
              <w:t>集)，回答</w:t>
            </w:r>
            <w:r w:rsidR="004329C3">
              <w:rPr>
                <w:rFonts w:hint="eastAsia"/>
              </w:rPr>
              <w:t>以</w:t>
            </w:r>
            <w:r w:rsidRPr="00C25CD0">
              <w:rPr>
                <w:rFonts w:hint="eastAsia"/>
              </w:rPr>
              <w:t>下問題。</w:t>
            </w:r>
          </w:p>
        </w:tc>
        <w:tc>
          <w:tcPr>
            <w:tcW w:w="1695" w:type="dxa"/>
          </w:tcPr>
          <w:p w14:paraId="5B5E5018" w14:textId="35E79525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0A3BEB3A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D5C829" w14:textId="31AD5399" w:rsidR="00DF1C8E" w:rsidRDefault="00A91855" w:rsidP="009C7310">
      <w:pPr>
        <w:pStyle w:val="00"/>
        <w:numPr>
          <w:ilvl w:val="0"/>
          <w:numId w:val="11"/>
        </w:numPr>
        <w:ind w:left="567"/>
      </w:pPr>
      <w:r>
        <mc:AlternateContent>
          <mc:Choice Requires="wps">
            <w:drawing>
              <wp:anchor distT="0" distB="0" distL="114300" distR="114300" simplePos="0" relativeHeight="251674627" behindDoc="0" locked="0" layoutInCell="1" allowOverlap="1" wp14:anchorId="06F1727A" wp14:editId="0EFE88EB">
                <wp:simplePos x="0" y="0"/>
                <wp:positionH relativeFrom="column">
                  <wp:posOffset>3261360</wp:posOffset>
                </wp:positionH>
                <wp:positionV relativeFrom="paragraph">
                  <wp:posOffset>329565</wp:posOffset>
                </wp:positionV>
                <wp:extent cx="1714500" cy="473075"/>
                <wp:effectExtent l="0" t="0" r="0" b="3175"/>
                <wp:wrapNone/>
                <wp:docPr id="17" name="文字方塊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14500" cy="4730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856F2B2" w14:textId="720B949A" w:rsidR="00476CC2" w:rsidRPr="00A91855" w:rsidRDefault="005F6C39" w:rsidP="00476CC2">
                            <w:pPr>
                              <w:jc w:val="center"/>
                              <w:rPr>
                                <w:sz w:val="26"/>
                                <w:szCs w:val="26"/>
                                <w:u w:val="single"/>
                              </w:rPr>
                            </w:pPr>
                            <w:r w:rsidRPr="00A91855">
                              <w:rPr>
                                <w:rFonts w:ascii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廣福義祠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F1727A" id="_x0000_t202" coordsize="21600,21600" o:spt="202" path="m,l,21600r21600,l21600,xe">
                <v:stroke joinstyle="miter"/>
                <v:path gradientshapeok="t" o:connecttype="rect"/>
              </v:shapetype>
              <v:shape id="文字方塊 17" o:spid="_x0000_s1026" type="#_x0000_t202" style="position:absolute;left:0;text-align:left;margin-left:256.8pt;margin-top:25.95pt;width:135pt;height:37.25pt;z-index:25167462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" filled="f" stroked="f" strokeweight=".5pt">
                <v:textbox>
                  <w:txbxContent>
                    <w:p w14:paraId="1856F2B2" w14:textId="720B949A" w:rsidR="00476CC2" w:rsidRPr="00A91855" w:rsidRDefault="005F6C39" w:rsidP="00476CC2">
                      <w:pPr>
                        <w:jc w:val="center"/>
                        <w:rPr>
                          <w:sz w:val="26"/>
                          <w:szCs w:val="26"/>
                          <w:u w:val="single"/>
                        </w:rPr>
                      </w:pPr>
                      <w:r w:rsidRPr="00A91855">
                        <w:rPr>
                          <w:rFonts w:ascii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廣福義祠</w:t>
                      </w: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701251" behindDoc="0" locked="0" layoutInCell="1" allowOverlap="1" wp14:anchorId="3188C23C" wp14:editId="19027992">
                <wp:simplePos x="0" y="0"/>
                <wp:positionH relativeFrom="column">
                  <wp:posOffset>3639185</wp:posOffset>
                </wp:positionH>
                <wp:positionV relativeFrom="paragraph">
                  <wp:posOffset>2120265</wp:posOffset>
                </wp:positionV>
                <wp:extent cx="1019175" cy="492125"/>
                <wp:effectExtent l="0" t="0" r="0" b="3175"/>
                <wp:wrapNone/>
                <wp:docPr id="23" name="文字方塊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9175" cy="492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B02529" w14:textId="24996411" w:rsidR="005F6C39" w:rsidRPr="00A91855" w:rsidRDefault="005F6C39" w:rsidP="00476CC2">
                            <w:pPr>
                              <w:jc w:val="center"/>
                              <w:rPr>
                                <w:rFonts w:ascii="PMingLiU" w:hAnsi="PMingLiU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</w:pPr>
                            <w:r w:rsidRPr="00A91855">
                              <w:rPr>
                                <w:rFonts w:ascii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東華醫院</w:t>
                            </w:r>
                          </w:p>
                          <w:p w14:paraId="568E7D25" w14:textId="77777777" w:rsidR="005F6C39" w:rsidRPr="00A91855" w:rsidRDefault="005F6C39" w:rsidP="00476CC2">
                            <w:pPr>
                              <w:jc w:val="center"/>
                              <w:rPr>
                                <w:rFonts w:ascii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A91855">
                              <w:rPr>
                                <w:rFonts w:ascii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者</w:t>
                            </w:r>
                          </w:p>
                          <w:p w14:paraId="3363D9D2" w14:textId="77777777" w:rsidR="005F6C39" w:rsidRPr="00A91855" w:rsidRDefault="005F6C39" w:rsidP="00476CC2">
                            <w:pPr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88C23C" id="文字方塊 23" o:spid="_x0000_s1027" type="#_x0000_t202" style="position:absolute;left:0;text-align:left;margin-left:286.55pt;margin-top:166.95pt;width:80.25pt;height:38.75pt;z-index:2517012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" filled="f" stroked="f" strokeweight=".5pt">
                <v:textbox>
                  <w:txbxContent>
                    <w:p w14:paraId="4EB02529" w14:textId="24996411" w:rsidR="005F6C39" w:rsidRPr="00A91855" w:rsidRDefault="005F6C39" w:rsidP="00476CC2">
                      <w:pPr>
                        <w:jc w:val="center"/>
                        <w:rPr>
                          <w:rFonts w:ascii="PMingLiU" w:hAnsi="PMingLiU"/>
                          <w:color w:val="FF0000"/>
                          <w:sz w:val="26"/>
                          <w:szCs w:val="26"/>
                          <w:u w:val="single"/>
                        </w:rPr>
                      </w:pPr>
                      <w:r w:rsidRPr="00A91855">
                        <w:rPr>
                          <w:rFonts w:ascii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東華醫院</w:t>
                      </w:r>
                    </w:p>
                    <w:p w14:paraId="568E7D25" w14:textId="77777777" w:rsidR="005F6C39" w:rsidRPr="00A91855" w:rsidRDefault="005F6C39" w:rsidP="00476CC2">
                      <w:pPr>
                        <w:jc w:val="center"/>
                        <w:rPr>
                          <w:rFonts w:ascii="PMingLiU" w:hAnsi="PMingLiU"/>
                          <w:color w:val="FF0000"/>
                          <w:sz w:val="26"/>
                          <w:szCs w:val="26"/>
                        </w:rPr>
                      </w:pPr>
                      <w:r w:rsidRPr="00A91855">
                        <w:rPr>
                          <w:rFonts w:ascii="PMingLiU" w:hAnsi="PMingLiU" w:hint="eastAsia"/>
                          <w:color w:val="FF0000"/>
                          <w:sz w:val="26"/>
                          <w:szCs w:val="26"/>
                        </w:rPr>
                        <w:t>者</w:t>
                      </w:r>
                    </w:p>
                    <w:p w14:paraId="3363D9D2" w14:textId="77777777" w:rsidR="005F6C39" w:rsidRPr="00A91855" w:rsidRDefault="005F6C39" w:rsidP="00476CC2">
                      <w:pPr>
                        <w:jc w:val="center"/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99203" behindDoc="0" locked="0" layoutInCell="1" allowOverlap="1" wp14:anchorId="39DF4064" wp14:editId="26FB7D4B">
                <wp:simplePos x="0" y="0"/>
                <wp:positionH relativeFrom="column">
                  <wp:posOffset>4098925</wp:posOffset>
                </wp:positionH>
                <wp:positionV relativeFrom="paragraph">
                  <wp:posOffset>1596390</wp:posOffset>
                </wp:positionV>
                <wp:extent cx="790575" cy="501650"/>
                <wp:effectExtent l="0" t="0" r="0" b="0"/>
                <wp:wrapNone/>
                <wp:docPr id="22" name="文字方塊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0575" cy="501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BD20EE2" w14:textId="3758B63B" w:rsidR="005F6C39" w:rsidRPr="00A91855" w:rsidRDefault="005F6C39" w:rsidP="00476CC2">
                            <w:pPr>
                              <w:jc w:val="center"/>
                              <w:rPr>
                                <w:rFonts w:ascii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A91855">
                              <w:rPr>
                                <w:rFonts w:ascii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病死者</w:t>
                            </w:r>
                          </w:p>
                          <w:p w14:paraId="2B349C93" w14:textId="13AFD6D9" w:rsidR="005F6C39" w:rsidRPr="00A91855" w:rsidRDefault="005F6C39" w:rsidP="00476CC2">
                            <w:pPr>
                              <w:jc w:val="center"/>
                              <w:rPr>
                                <w:rFonts w:ascii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A91855">
                              <w:rPr>
                                <w:rFonts w:ascii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者</w:t>
                            </w:r>
                          </w:p>
                          <w:p w14:paraId="1C677C76" w14:textId="77777777" w:rsidR="005F6C39" w:rsidRPr="00A91855" w:rsidRDefault="005F6C39" w:rsidP="00476CC2">
                            <w:pPr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DF4064" id="文字方塊 22" o:spid="_x0000_s1028" type="#_x0000_t202" style="position:absolute;left:0;text-align:left;margin-left:322.75pt;margin-top:125.7pt;width:62.25pt;height:39.5pt;z-index:25169920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" filled="f" stroked="f" strokeweight=".5pt">
                <v:textbox>
                  <w:txbxContent>
                    <w:p w14:paraId="5BD20EE2" w14:textId="3758B63B" w:rsidR="005F6C39" w:rsidRPr="00A91855" w:rsidRDefault="005F6C39" w:rsidP="00476CC2">
                      <w:pPr>
                        <w:jc w:val="center"/>
                        <w:rPr>
                          <w:rFonts w:ascii="PMingLiU" w:hAnsi="PMingLiU"/>
                          <w:color w:val="FF0000"/>
                          <w:sz w:val="26"/>
                          <w:szCs w:val="26"/>
                        </w:rPr>
                      </w:pPr>
                      <w:r w:rsidRPr="00A91855">
                        <w:rPr>
                          <w:rFonts w:ascii="PMingLiU" w:hAnsi="PMingLiU" w:hint="eastAsia"/>
                          <w:color w:val="FF0000"/>
                          <w:sz w:val="26"/>
                          <w:szCs w:val="26"/>
                        </w:rPr>
                        <w:t>病死者</w:t>
                      </w:r>
                    </w:p>
                    <w:p w14:paraId="2B349C93" w14:textId="13AFD6D9" w:rsidR="005F6C39" w:rsidRPr="00A91855" w:rsidRDefault="005F6C39" w:rsidP="00476CC2">
                      <w:pPr>
                        <w:jc w:val="center"/>
                        <w:rPr>
                          <w:rFonts w:ascii="PMingLiU" w:hAnsi="PMingLiU"/>
                          <w:color w:val="FF0000"/>
                          <w:sz w:val="26"/>
                          <w:szCs w:val="26"/>
                        </w:rPr>
                      </w:pPr>
                      <w:r w:rsidRPr="00A91855">
                        <w:rPr>
                          <w:rFonts w:ascii="PMingLiU" w:hAnsi="PMingLiU" w:hint="eastAsia"/>
                          <w:color w:val="FF0000"/>
                          <w:sz w:val="26"/>
                          <w:szCs w:val="26"/>
                        </w:rPr>
                        <w:t>者</w:t>
                      </w:r>
                    </w:p>
                    <w:p w14:paraId="1C677C76" w14:textId="77777777" w:rsidR="005F6C39" w:rsidRPr="00A91855" w:rsidRDefault="005F6C39" w:rsidP="00476CC2">
                      <w:pPr>
                        <w:jc w:val="center"/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97155" behindDoc="0" locked="0" layoutInCell="1" allowOverlap="1" wp14:anchorId="2AD5F554" wp14:editId="390C468E">
                <wp:simplePos x="0" y="0"/>
                <wp:positionH relativeFrom="column">
                  <wp:posOffset>3117850</wp:posOffset>
                </wp:positionH>
                <wp:positionV relativeFrom="paragraph">
                  <wp:posOffset>1605915</wp:posOffset>
                </wp:positionV>
                <wp:extent cx="895350" cy="454025"/>
                <wp:effectExtent l="0" t="0" r="0" b="3175"/>
                <wp:wrapNone/>
                <wp:docPr id="16" name="文字方塊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5350" cy="454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EF4D69C" w14:textId="4AF8CB94" w:rsidR="005F6C39" w:rsidRPr="00A91855" w:rsidRDefault="005F6C39" w:rsidP="00476CC2">
                            <w:pPr>
                              <w:jc w:val="center"/>
                              <w:rPr>
                                <w:rFonts w:ascii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A91855">
                              <w:rPr>
                                <w:rFonts w:ascii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病危者</w:t>
                            </w:r>
                          </w:p>
                          <w:p w14:paraId="45A6CA93" w14:textId="77777777" w:rsidR="005F6C39" w:rsidRPr="00A91855" w:rsidRDefault="005F6C39" w:rsidP="00476CC2">
                            <w:pPr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D5F554" id="文字方塊 16" o:spid="_x0000_s1029" type="#_x0000_t202" style="position:absolute;left:0;text-align:left;margin-left:245.5pt;margin-top:126.45pt;width:70.5pt;height:35.75pt;z-index:2516971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" filled="f" stroked="f" strokeweight=".5pt">
                <v:textbox>
                  <w:txbxContent>
                    <w:p w14:paraId="5EF4D69C" w14:textId="4AF8CB94" w:rsidR="005F6C39" w:rsidRPr="00A91855" w:rsidRDefault="005F6C39" w:rsidP="00476CC2">
                      <w:pPr>
                        <w:jc w:val="center"/>
                        <w:rPr>
                          <w:rFonts w:ascii="PMingLiU" w:hAnsi="PMingLiU"/>
                          <w:color w:val="FF0000"/>
                          <w:sz w:val="26"/>
                          <w:szCs w:val="26"/>
                        </w:rPr>
                      </w:pPr>
                      <w:r w:rsidRPr="00A91855">
                        <w:rPr>
                          <w:rFonts w:ascii="PMingLiU" w:hAnsi="PMingLiU" w:hint="eastAsia"/>
                          <w:color w:val="FF0000"/>
                          <w:sz w:val="26"/>
                          <w:szCs w:val="26"/>
                        </w:rPr>
                        <w:t>病危者</w:t>
                      </w:r>
                    </w:p>
                    <w:p w14:paraId="45A6CA93" w14:textId="77777777" w:rsidR="005F6C39" w:rsidRPr="00A91855" w:rsidRDefault="005F6C39" w:rsidP="00476CC2">
                      <w:pPr>
                        <w:jc w:val="center"/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95107" behindDoc="0" locked="0" layoutInCell="1" allowOverlap="1" wp14:anchorId="0DA616A5" wp14:editId="5359D9FB">
                <wp:simplePos x="0" y="0"/>
                <wp:positionH relativeFrom="column">
                  <wp:posOffset>3108325</wp:posOffset>
                </wp:positionH>
                <wp:positionV relativeFrom="paragraph">
                  <wp:posOffset>1186815</wp:posOffset>
                </wp:positionV>
                <wp:extent cx="914400" cy="444500"/>
                <wp:effectExtent l="0" t="0" r="0" b="0"/>
                <wp:wrapNone/>
                <wp:docPr id="10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444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0592CE5" w14:textId="18B6F79B" w:rsidR="005F6C39" w:rsidRPr="00A91855" w:rsidRDefault="005F6C39" w:rsidP="00476CC2">
                            <w:pPr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  <w:r w:rsidRPr="00A91855">
                              <w:rPr>
                                <w:rFonts w:ascii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牌位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A616A5" id="文字方塊 10" o:spid="_x0000_s1030" type="#_x0000_t202" style="position:absolute;left:0;text-align:left;margin-left:244.75pt;margin-top:93.45pt;width:1in;height:35pt;z-index:25169510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" filled="f" stroked="f" strokeweight=".5pt">
                <v:textbox>
                  <w:txbxContent>
                    <w:p w14:paraId="60592CE5" w14:textId="18B6F79B" w:rsidR="005F6C39" w:rsidRPr="00A91855" w:rsidRDefault="005F6C39" w:rsidP="00476CC2">
                      <w:pPr>
                        <w:jc w:val="center"/>
                        <w:rPr>
                          <w:sz w:val="26"/>
                          <w:szCs w:val="26"/>
                        </w:rPr>
                      </w:pPr>
                      <w:r w:rsidRPr="00A91855">
                        <w:rPr>
                          <w:rFonts w:ascii="PMingLiU" w:hAnsi="PMingLiU" w:hint="eastAsia"/>
                          <w:color w:val="FF0000"/>
                          <w:sz w:val="26"/>
                          <w:szCs w:val="26"/>
                        </w:rPr>
                        <w:t>牌位</w:t>
                      </w: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709443" behindDoc="0" locked="0" layoutInCell="1" allowOverlap="1" wp14:anchorId="4EE5FE69" wp14:editId="185A1810">
                <wp:simplePos x="0" y="0"/>
                <wp:positionH relativeFrom="column">
                  <wp:posOffset>3955415</wp:posOffset>
                </wp:positionH>
                <wp:positionV relativeFrom="paragraph">
                  <wp:posOffset>3406140</wp:posOffset>
                </wp:positionV>
                <wp:extent cx="1228725" cy="454025"/>
                <wp:effectExtent l="0" t="0" r="0" b="3175"/>
                <wp:wrapNone/>
                <wp:docPr id="28" name="文字方塊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28725" cy="454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E44A54B" w14:textId="366E9FBF" w:rsidR="00FA5C94" w:rsidRPr="00A91855" w:rsidRDefault="00FA5C94" w:rsidP="00476CC2">
                            <w:pPr>
                              <w:jc w:val="center"/>
                              <w:rPr>
                                <w:rFonts w:ascii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A91855">
                              <w:rPr>
                                <w:rFonts w:ascii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原籍安葬</w:t>
                            </w:r>
                          </w:p>
                          <w:p w14:paraId="2A86296E" w14:textId="77777777" w:rsidR="00FA5C94" w:rsidRPr="00A91855" w:rsidRDefault="00FA5C94" w:rsidP="00476CC2">
                            <w:pPr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E5FE69" id="文字方塊 28" o:spid="_x0000_s1031" type="#_x0000_t202" style="position:absolute;left:0;text-align:left;margin-left:311.45pt;margin-top:268.2pt;width:96.75pt;height:35.75pt;z-index:2517094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" filled="f" stroked="f" strokeweight=".5pt">
                <v:textbox>
                  <w:txbxContent>
                    <w:p w14:paraId="7E44A54B" w14:textId="366E9FBF" w:rsidR="00FA5C94" w:rsidRPr="00A91855" w:rsidRDefault="00FA5C94" w:rsidP="00476CC2">
                      <w:pPr>
                        <w:jc w:val="center"/>
                        <w:rPr>
                          <w:rFonts w:ascii="PMingLiU" w:hAnsi="PMingLiU"/>
                          <w:color w:val="FF0000"/>
                          <w:sz w:val="26"/>
                          <w:szCs w:val="26"/>
                        </w:rPr>
                      </w:pPr>
                      <w:r w:rsidRPr="00A91855">
                        <w:rPr>
                          <w:rFonts w:ascii="PMingLiU" w:hAnsi="PMingLiU" w:hint="eastAsia"/>
                          <w:color w:val="FF0000"/>
                          <w:sz w:val="26"/>
                          <w:szCs w:val="26"/>
                        </w:rPr>
                        <w:t>原籍安葬</w:t>
                      </w:r>
                    </w:p>
                    <w:p w14:paraId="2A86296E" w14:textId="77777777" w:rsidR="00FA5C94" w:rsidRPr="00A91855" w:rsidRDefault="00FA5C94" w:rsidP="00476CC2">
                      <w:pPr>
                        <w:jc w:val="center"/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707395" behindDoc="0" locked="0" layoutInCell="1" allowOverlap="1" wp14:anchorId="28D7CB50" wp14:editId="58B7A5A2">
                <wp:simplePos x="0" y="0"/>
                <wp:positionH relativeFrom="column">
                  <wp:posOffset>3613150</wp:posOffset>
                </wp:positionH>
                <wp:positionV relativeFrom="paragraph">
                  <wp:posOffset>2967990</wp:posOffset>
                </wp:positionV>
                <wp:extent cx="1200150" cy="463550"/>
                <wp:effectExtent l="0" t="0" r="0" b="0"/>
                <wp:wrapNone/>
                <wp:docPr id="27" name="文字方塊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00150" cy="463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21255DF" w14:textId="4D87CFA5" w:rsidR="005F6C39" w:rsidRPr="00A91855" w:rsidRDefault="00FA5C94" w:rsidP="00476CC2">
                            <w:pPr>
                              <w:jc w:val="center"/>
                              <w:rPr>
                                <w:rFonts w:ascii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A91855">
                              <w:rPr>
                                <w:rFonts w:ascii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治療</w:t>
                            </w:r>
                          </w:p>
                          <w:p w14:paraId="24752CAC" w14:textId="77777777" w:rsidR="005F6C39" w:rsidRPr="00A91855" w:rsidRDefault="005F6C39" w:rsidP="00476CC2">
                            <w:pPr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D7CB50" id="文字方塊 27" o:spid="_x0000_s1032" type="#_x0000_t202" style="position:absolute;left:0;text-align:left;margin-left:284.5pt;margin-top:233.7pt;width:94.5pt;height:36.5pt;z-index:25170739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" filled="f" stroked="f" strokeweight=".5pt">
                <v:textbox>
                  <w:txbxContent>
                    <w:p w14:paraId="521255DF" w14:textId="4D87CFA5" w:rsidR="005F6C39" w:rsidRPr="00A91855" w:rsidRDefault="00FA5C94" w:rsidP="00476CC2">
                      <w:pPr>
                        <w:jc w:val="center"/>
                        <w:rPr>
                          <w:rFonts w:ascii="PMingLiU" w:hAnsi="PMingLiU"/>
                          <w:color w:val="FF0000"/>
                          <w:sz w:val="26"/>
                          <w:szCs w:val="26"/>
                        </w:rPr>
                      </w:pPr>
                      <w:r w:rsidRPr="00A91855">
                        <w:rPr>
                          <w:rFonts w:ascii="PMingLiU" w:hAnsi="PMingLiU" w:hint="eastAsia"/>
                          <w:color w:val="FF0000"/>
                          <w:sz w:val="26"/>
                          <w:szCs w:val="26"/>
                        </w:rPr>
                        <w:t>治療</w:t>
                      </w:r>
                    </w:p>
                    <w:p w14:paraId="24752CAC" w14:textId="77777777" w:rsidR="005F6C39" w:rsidRPr="00A91855" w:rsidRDefault="005F6C39" w:rsidP="00476CC2">
                      <w:pPr>
                        <w:jc w:val="center"/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703299" behindDoc="0" locked="0" layoutInCell="1" allowOverlap="1" wp14:anchorId="19AF289E" wp14:editId="18FE19D8">
                <wp:simplePos x="0" y="0"/>
                <wp:positionH relativeFrom="column">
                  <wp:posOffset>2812415</wp:posOffset>
                </wp:positionH>
                <wp:positionV relativeFrom="paragraph">
                  <wp:posOffset>2558415</wp:posOffset>
                </wp:positionV>
                <wp:extent cx="828675" cy="444500"/>
                <wp:effectExtent l="0" t="0" r="0" b="0"/>
                <wp:wrapNone/>
                <wp:docPr id="25" name="文字方塊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44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AA4AB" w14:textId="5B0C17DB" w:rsidR="005F6C39" w:rsidRPr="00A91855" w:rsidRDefault="005F6C39" w:rsidP="00476CC2">
                            <w:pPr>
                              <w:jc w:val="center"/>
                              <w:rPr>
                                <w:rFonts w:ascii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A91855">
                              <w:rPr>
                                <w:rFonts w:ascii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1</w:t>
                            </w:r>
                            <w:r w:rsidRPr="00A91855">
                              <w:rPr>
                                <w:rFonts w:ascii="PMingLiU" w:hAnsi="PMingLiU"/>
                                <w:color w:val="FF0000"/>
                                <w:sz w:val="26"/>
                                <w:szCs w:val="26"/>
                              </w:rPr>
                              <w:t>870</w:t>
                            </w:r>
                          </w:p>
                          <w:p w14:paraId="266C341A" w14:textId="77777777" w:rsidR="005F6C39" w:rsidRPr="00A91855" w:rsidRDefault="005F6C39" w:rsidP="00476CC2">
                            <w:pPr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AF289E" id="文字方塊 25" o:spid="_x0000_s1033" type="#_x0000_t202" style="position:absolute;left:0;text-align:left;margin-left:221.45pt;margin-top:201.45pt;width:65.25pt;height:35pt;z-index:25170329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" filled="f" stroked="f" strokeweight=".5pt">
                <v:textbox>
                  <w:txbxContent>
                    <w:p w14:paraId="6E5AA4AB" w14:textId="5B0C17DB" w:rsidR="005F6C39" w:rsidRPr="00A91855" w:rsidRDefault="005F6C39" w:rsidP="00476CC2">
                      <w:pPr>
                        <w:jc w:val="center"/>
                        <w:rPr>
                          <w:rFonts w:ascii="PMingLiU" w:hAnsi="PMingLiU"/>
                          <w:color w:val="FF0000"/>
                          <w:sz w:val="26"/>
                          <w:szCs w:val="26"/>
                        </w:rPr>
                      </w:pPr>
                      <w:r w:rsidRPr="00A91855">
                        <w:rPr>
                          <w:rFonts w:ascii="PMingLiU" w:hAnsi="PMingLiU" w:hint="eastAsia"/>
                          <w:color w:val="FF0000"/>
                          <w:sz w:val="26"/>
                          <w:szCs w:val="26"/>
                        </w:rPr>
                        <w:t>1</w:t>
                      </w:r>
                      <w:r w:rsidRPr="00A91855">
                        <w:rPr>
                          <w:rFonts w:ascii="PMingLiU" w:hAnsi="PMingLiU"/>
                          <w:color w:val="FF0000"/>
                          <w:sz w:val="26"/>
                          <w:szCs w:val="26"/>
                        </w:rPr>
                        <w:t>870</w:t>
                      </w:r>
                    </w:p>
                    <w:p w14:paraId="266C341A" w14:textId="77777777" w:rsidR="005F6C39" w:rsidRPr="00A91855" w:rsidRDefault="005F6C39" w:rsidP="00476CC2">
                      <w:pPr>
                        <w:jc w:val="center"/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F1C8E">
        <w:rPr>
          <w:rFonts w:ascii="PMingLiU" w:eastAsia="PMingLiU" w:hAnsi="PMingLiU" w:cs="PMingLiU"/>
          <w:kern w:val="0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22900344" wp14:editId="13F2DE37">
                <wp:simplePos x="0" y="0"/>
                <wp:positionH relativeFrom="column">
                  <wp:posOffset>2538730</wp:posOffset>
                </wp:positionH>
                <wp:positionV relativeFrom="paragraph">
                  <wp:posOffset>-1765887</wp:posOffset>
                </wp:positionV>
                <wp:extent cx="982980" cy="448310"/>
                <wp:effectExtent l="0" t="0" r="7620" b="8890"/>
                <wp:wrapNone/>
                <wp:docPr id="30" name="矩形: 圓角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2980" cy="448310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DA1748" w14:textId="77777777" w:rsidR="00705654" w:rsidRPr="00DF1C8E" w:rsidRDefault="00705654" w:rsidP="00705654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</w:rPr>
                            </w:pPr>
                            <w:r w:rsidRPr="00DF1C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</w:rPr>
                              <w:t>答案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2900344" id="矩形: 圓角 30" o:spid="_x0000_s1034" style="position:absolute;left:0;text-align:left;margin-left:199.9pt;margin-top:-139.05pt;width:77.4pt;height:35.3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" fillcolor="red" stroked="f" strokeweight="1pt">
                <v:stroke joinstyle="miter"/>
                <v:textbox>
                  <w:txbxContent>
                    <w:p w14:paraId="09DA1748" w14:textId="77777777" w:rsidR="00705654" w:rsidRPr="00DF1C8E" w:rsidRDefault="00705654" w:rsidP="00705654">
                      <w:pPr>
                        <w:snapToGrid w:val="0"/>
                        <w:spacing w:after="0" w:line="240" w:lineRule="atLeast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FFFFFF" w:themeColor="background1"/>
                          <w:sz w:val="30"/>
                          <w:szCs w:val="30"/>
                        </w:rPr>
                      </w:pPr>
                      <w:r w:rsidRPr="00DF1C8E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FFFFFF" w:themeColor="background1"/>
                          <w:sz w:val="30"/>
                          <w:szCs w:val="30"/>
                        </w:rPr>
                        <w:t>答案版</w:t>
                      </w:r>
                    </w:p>
                  </w:txbxContent>
                </v:textbox>
              </v:roundrect>
            </w:pict>
          </mc:Fallback>
        </mc:AlternateContent>
      </w:r>
      <w:r w:rsidR="002642D1" w:rsidRPr="00BE217C">
        <w:rPr>
          <w:rFonts w:hint="eastAsia"/>
        </w:rPr>
        <w:t>圖中</w:t>
      </w:r>
      <w:r w:rsidR="00FB037E">
        <w:rPr>
          <w:rFonts w:hint="eastAsia"/>
        </w:rPr>
        <w:t>是甚麼設施？根據影片內容</w:t>
      </w:r>
      <w:r w:rsidR="008E77F5">
        <w:rPr>
          <w:rFonts w:hint="eastAsia"/>
        </w:rPr>
        <w:t>寫一寫。</w:t>
      </w:r>
    </w:p>
    <w:tbl>
      <w:tblPr>
        <w:tblStyle w:val="a5"/>
        <w:tblW w:w="9342" w:type="dxa"/>
        <w:tblInd w:w="360" w:type="dxa"/>
        <w:tblLook w:val="04A0" w:firstRow="1" w:lastRow="0" w:firstColumn="1" w:lastColumn="0" w:noHBand="0" w:noVBand="1"/>
      </w:tblPr>
      <w:tblGrid>
        <w:gridCol w:w="3665"/>
        <w:gridCol w:w="5677"/>
      </w:tblGrid>
      <w:tr w:rsidR="00AB5D90" w14:paraId="388F99C7" w14:textId="77777777" w:rsidTr="00A27E8C">
        <w:trPr>
          <w:trHeight w:val="2780"/>
        </w:trPr>
        <w:tc>
          <w:tcPr>
            <w:tcW w:w="3665" w:type="dxa"/>
          </w:tcPr>
          <w:p w14:paraId="5D7C7DEC" w14:textId="59D0867D" w:rsidR="0027466F" w:rsidRDefault="00930C04" w:rsidP="0027466F">
            <w:pPr>
              <w:pStyle w:val="00"/>
            </w:pPr>
            <w:r w:rsidRPr="00A25619">
              <w:drawing>
                <wp:inline distT="0" distB="0" distL="0" distR="0" wp14:anchorId="13EC512F" wp14:editId="6743ACA9">
                  <wp:extent cx="2164080" cy="1693428"/>
                  <wp:effectExtent l="0" t="0" r="7620" b="2540"/>
                  <wp:docPr id="5" name="圖片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2D0A4BF-5205-4773-9065-66E5362224A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圖片 1">
                            <a:extLst>
                              <a:ext uri="{FF2B5EF4-FFF2-40B4-BE49-F238E27FC236}">
                                <a16:creationId xmlns:a16="http://schemas.microsoft.com/office/drawing/2014/main" id="{02D0A4BF-5205-4773-9065-66E5362224A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brightnessContrast bright="2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l="24328" t="25269" r="23125" b="38730"/>
                          <a:stretch/>
                        </pic:blipFill>
                        <pic:spPr>
                          <a:xfrm>
                            <a:off x="0" y="0"/>
                            <a:ext cx="2244291" cy="17561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7" w:type="dxa"/>
          </w:tcPr>
          <w:p w14:paraId="0BF7B2B6" w14:textId="63A03EE1" w:rsidR="0027466F" w:rsidRPr="000F392D" w:rsidRDefault="00AB5D90" w:rsidP="00AB5D90">
            <w:pPr>
              <w:pStyle w:val="00"/>
              <w:spacing w:line="480" w:lineRule="auto"/>
              <w:ind w:left="338" w:right="0" w:hangingChars="130" w:hanging="338"/>
              <w:rPr>
                <w:rFonts w:ascii="Calibri" w:eastAsia="標楷體" w:hAnsi="Calibri" w:cs="Calibri"/>
                <w:sz w:val="26"/>
                <w:szCs w:val="26"/>
              </w:rPr>
            </w:pPr>
            <w:r>
              <w:rPr>
                <w:rFonts w:ascii="Calibri" w:eastAsia="標楷體" w:hAnsi="Calibri" w:cs="Calibri" w:hint="eastAsia"/>
                <w:sz w:val="26"/>
                <w:szCs w:val="26"/>
              </w:rPr>
              <w:t>1</w:t>
            </w:r>
            <w:r>
              <w:rPr>
                <w:rFonts w:ascii="Calibri" w:eastAsia="標楷體" w:hAnsi="Calibri" w:cs="Calibri"/>
                <w:sz w:val="26"/>
                <w:szCs w:val="26"/>
              </w:rPr>
              <w:t xml:space="preserve">. </w:t>
            </w:r>
            <w:r w:rsidR="000F392D">
              <w:rPr>
                <w:rFonts w:ascii="Calibri" w:eastAsia="標楷體" w:hAnsi="Calibri" w:cs="Calibri" w:hint="eastAsia"/>
                <w:sz w:val="26"/>
                <w:szCs w:val="26"/>
              </w:rPr>
              <w:t>這座是</w:t>
            </w:r>
            <w:r w:rsidR="000F392D">
              <w:rPr>
                <w:rFonts w:ascii="Calibri" w:eastAsia="標楷體" w:hAnsi="Calibri" w:cs="Calibri" w:hint="eastAsia"/>
                <w:sz w:val="26"/>
                <w:szCs w:val="26"/>
              </w:rPr>
              <w:t>____________________</w:t>
            </w:r>
            <w:r w:rsidR="001B1AB0">
              <mc:AlternateContent>
                <mc:Choice Requires="wps">
                  <w:drawing>
                    <wp:anchor distT="0" distB="0" distL="114300" distR="114300" simplePos="0" relativeHeight="251679747" behindDoc="0" locked="0" layoutInCell="1" allowOverlap="1" wp14:anchorId="69ADE1A3" wp14:editId="2A43B094">
                      <wp:simplePos x="0" y="0"/>
                      <wp:positionH relativeFrom="column">
                        <wp:posOffset>-507011</wp:posOffset>
                      </wp:positionH>
                      <wp:positionV relativeFrom="paragraph">
                        <wp:posOffset>-2545682</wp:posOffset>
                      </wp:positionV>
                      <wp:extent cx="353695" cy="392430"/>
                      <wp:effectExtent l="0" t="0" r="0" b="7620"/>
                      <wp:wrapNone/>
                      <wp:docPr id="14" name="文字方塊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3695" cy="39243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71AB19B" w14:textId="77777777" w:rsidR="001B1AB0" w:rsidRPr="00476CC2" w:rsidRDefault="001B1AB0" w:rsidP="00476CC2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PMingLiU" w:hAnsi="PMingLiU"/>
                                      <w:color w:val="FF0000"/>
                                    </w:rPr>
                                    <w:t>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ADE1A3" id="文字方塊 14" o:spid="_x0000_s1035" type="#_x0000_t202" style="position:absolute;left:0;text-align:left;margin-left:-39.9pt;margin-top:-200.45pt;width:27.85pt;height:30.9pt;z-index:2516797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" filled="f" stroked="f" strokeweight=".5pt">
                      <v:textbox>
                        <w:txbxContent>
                          <w:p w14:paraId="471AB19B" w14:textId="77777777" w:rsidR="001B1AB0" w:rsidRPr="00476CC2" w:rsidRDefault="001B1AB0" w:rsidP="00476CC2">
                            <w:pPr>
                              <w:jc w:val="center"/>
                            </w:pPr>
                            <w:r>
                              <w:rPr>
                                <w:rFonts w:ascii="PMingLiU" w:hAnsi="PMingLiU"/>
                                <w:color w:val="FF0000"/>
                              </w:rPr>
                              <w:t>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F392D">
              <w:rPr>
                <w:rFonts w:ascii="Calibri" w:eastAsia="標楷體" w:hAnsi="Calibri" w:cs="Calibri"/>
                <w:sz w:val="26"/>
                <w:szCs w:val="26"/>
              </w:rPr>
              <w:t> </w:t>
            </w:r>
            <w:r w:rsidR="000F392D">
              <w:rPr>
                <w:rFonts w:ascii="Calibri" w:eastAsia="標楷體" w:hAnsi="Calibri" w:cs="Calibri" w:hint="eastAsia"/>
                <w:sz w:val="26"/>
                <w:szCs w:val="26"/>
              </w:rPr>
              <w:t>，大約在</w:t>
            </w:r>
            <w:r w:rsidR="000F392D">
              <w:rPr>
                <w:rFonts w:ascii="Calibri" w:eastAsia="標楷體" w:hAnsi="Calibri" w:cs="Calibri" w:hint="eastAsia"/>
                <w:sz w:val="26"/>
                <w:szCs w:val="26"/>
              </w:rPr>
              <w:t>1856</w:t>
            </w:r>
            <w:r w:rsidR="000F392D">
              <w:rPr>
                <w:rFonts w:ascii="Calibri" w:eastAsia="標楷體" w:hAnsi="Calibri" w:cs="Calibri" w:hint="eastAsia"/>
                <w:sz w:val="26"/>
                <w:szCs w:val="26"/>
              </w:rPr>
              <w:t>年建成</w:t>
            </w:r>
            <w:r w:rsidR="00464020">
              <w:rPr>
                <w:rFonts w:ascii="Calibri" w:eastAsia="標楷體" w:hAnsi="Calibri" w:cs="Calibri" w:hint="eastAsia"/>
                <w:sz w:val="26"/>
                <w:szCs w:val="26"/>
              </w:rPr>
              <w:t>。原來它是用來安放無親無故的</w:t>
            </w:r>
            <w:r w:rsidR="00FE1D7D">
              <w:rPr>
                <w:rFonts w:ascii="Calibri" w:eastAsia="標楷體" w:hAnsi="Calibri" w:cs="Calibri" w:hint="eastAsia"/>
                <w:sz w:val="26"/>
                <w:szCs w:val="26"/>
              </w:rPr>
              <w:t>離世</w:t>
            </w:r>
            <w:r w:rsidR="00464020" w:rsidRPr="0050580D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華</w:t>
            </w:r>
            <w:r w:rsidR="00464020">
              <w:rPr>
                <w:rFonts w:ascii="Calibri" w:eastAsia="標楷體" w:hAnsi="Calibri" w:cs="Calibri" w:hint="eastAsia"/>
                <w:sz w:val="26"/>
                <w:szCs w:val="26"/>
              </w:rPr>
              <w:t>人＿＿＿＿＿，但因為管理不善，後來成為了＿＿＿</w:t>
            </w:r>
            <w:r w:rsidR="005F6C39">
              <w:rPr>
                <w:rFonts w:ascii="Calibri" w:eastAsia="標楷體" w:hAnsi="Calibri" w:cs="Calibri" w:hint="eastAsia"/>
                <w:sz w:val="26"/>
                <w:szCs w:val="26"/>
              </w:rPr>
              <w:t>＿</w:t>
            </w:r>
            <w:r w:rsidR="00464020">
              <w:rPr>
                <w:rFonts w:ascii="Calibri" w:eastAsia="標楷體" w:hAnsi="Calibri" w:cs="Calibri" w:hint="eastAsia"/>
                <w:sz w:val="26"/>
                <w:szCs w:val="26"/>
              </w:rPr>
              <w:t>＿或＿＿＿＿被遺棄的地方。</w:t>
            </w:r>
          </w:p>
        </w:tc>
      </w:tr>
      <w:tr w:rsidR="00AB5D90" w14:paraId="0A4ACA3F" w14:textId="77777777" w:rsidTr="00A27E8C">
        <w:trPr>
          <w:trHeight w:val="3445"/>
        </w:trPr>
        <w:tc>
          <w:tcPr>
            <w:tcW w:w="3665" w:type="dxa"/>
          </w:tcPr>
          <w:p w14:paraId="542B1706" w14:textId="5ADB0435" w:rsidR="00AB5D90" w:rsidRPr="00A25619" w:rsidRDefault="00AB5D90" w:rsidP="00AB5D90">
            <w:pPr>
              <w:pStyle w:val="00"/>
            </w:pPr>
            <w:r w:rsidRPr="00AB5D90">
              <w:drawing>
                <wp:anchor distT="0" distB="0" distL="114300" distR="114300" simplePos="0" relativeHeight="251723779" behindDoc="0" locked="0" layoutInCell="1" allowOverlap="1" wp14:anchorId="57DC1E97" wp14:editId="01D9E7CD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306705</wp:posOffset>
                  </wp:positionV>
                  <wp:extent cx="2219325" cy="1658300"/>
                  <wp:effectExtent l="0" t="0" r="0" b="0"/>
                  <wp:wrapNone/>
                  <wp:docPr id="6" name="圖片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9E0A3E5-5DE9-4D34-A29C-E0C32ACBE09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圖片 2">
                            <a:extLst>
                              <a:ext uri="{FF2B5EF4-FFF2-40B4-BE49-F238E27FC236}">
                                <a16:creationId xmlns:a16="http://schemas.microsoft.com/office/drawing/2014/main" id="{79E0A3E5-5DE9-4D34-A29C-E0C32ACBE09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1297" t="28952" r="20847" b="45651"/>
                          <a:stretch/>
                        </pic:blipFill>
                        <pic:spPr>
                          <a:xfrm>
                            <a:off x="0" y="0"/>
                            <a:ext cx="2219325" cy="165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77" w:type="dxa"/>
          </w:tcPr>
          <w:p w14:paraId="141F27E9" w14:textId="2D6725C2" w:rsidR="00AB5D90" w:rsidRDefault="008850AE" w:rsidP="008A4887">
            <w:pPr>
              <w:pStyle w:val="00"/>
              <w:spacing w:line="480" w:lineRule="auto"/>
              <w:ind w:left="312" w:right="0" w:hangingChars="130" w:hanging="312"/>
              <w:rPr>
                <w:rFonts w:ascii="Calibri" w:eastAsia="標楷體" w:hAnsi="Calibri" w:cs="Calibri"/>
                <w:sz w:val="26"/>
                <w:szCs w:val="26"/>
              </w:rPr>
            </w:pPr>
            <w:r>
              <mc:AlternateContent>
                <mc:Choice Requires="wps">
                  <w:drawing>
                    <wp:anchor distT="0" distB="0" distL="114300" distR="114300" simplePos="0" relativeHeight="251705347" behindDoc="0" locked="0" layoutInCell="1" allowOverlap="1" wp14:anchorId="613A00B1" wp14:editId="1F9E4245">
                      <wp:simplePos x="0" y="0"/>
                      <wp:positionH relativeFrom="column">
                        <wp:posOffset>2376170</wp:posOffset>
                      </wp:positionH>
                      <wp:positionV relativeFrom="paragraph">
                        <wp:posOffset>316230</wp:posOffset>
                      </wp:positionV>
                      <wp:extent cx="895350" cy="473075"/>
                      <wp:effectExtent l="0" t="0" r="0" b="3175"/>
                      <wp:wrapNone/>
                      <wp:docPr id="26" name="文字方塊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95350" cy="4730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0ABEC39" w14:textId="61A526B6" w:rsidR="005F6C39" w:rsidRPr="008F0498" w:rsidRDefault="005F6C39" w:rsidP="00476CC2">
                                  <w:pPr>
                                    <w:jc w:val="center"/>
                                    <w:rPr>
                                      <w:rFonts w:ascii="PMingLiU" w:hAnsi="PMingLiU"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8F0498">
                                    <w:rPr>
                                      <w:rFonts w:ascii="PMingLiU" w:hAnsi="PMingLiU" w:hint="eastAsia"/>
                                      <w:color w:val="FF0000"/>
                                      <w:sz w:val="28"/>
                                      <w:szCs w:val="28"/>
                                    </w:rPr>
                                    <w:t>一</w:t>
                                  </w:r>
                                </w:p>
                                <w:p w14:paraId="2E9209C5" w14:textId="77777777" w:rsidR="005F6C39" w:rsidRPr="008F0498" w:rsidRDefault="005F6C39" w:rsidP="00476CC2">
                                  <w:pPr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3A00B1" id="文字方塊 26" o:spid="_x0000_s1036" type="#_x0000_t202" style="position:absolute;left:0;text-align:left;margin-left:187.1pt;margin-top:24.9pt;width:70.5pt;height:37.25pt;z-index:2517053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" filled="f" stroked="f" strokeweight=".5pt">
                      <v:textbox>
                        <w:txbxContent>
                          <w:p w14:paraId="10ABEC39" w14:textId="61A526B6" w:rsidR="005F6C39" w:rsidRPr="008F0498" w:rsidRDefault="005F6C39" w:rsidP="00476CC2">
                            <w:pPr>
                              <w:jc w:val="center"/>
                              <w:rPr>
                                <w:rFonts w:ascii="PMingLiU" w:hAnsi="PMingLiU"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8F0498">
                              <w:rPr>
                                <w:rFonts w:ascii="PMingLiU" w:hAnsi="PMingLiU" w:hint="eastAsia"/>
                                <w:color w:val="FF0000"/>
                                <w:sz w:val="28"/>
                                <w:szCs w:val="28"/>
                              </w:rPr>
                              <w:t>一</w:t>
                            </w:r>
                          </w:p>
                          <w:p w14:paraId="2E9209C5" w14:textId="77777777" w:rsidR="005F6C39" w:rsidRPr="008F0498" w:rsidRDefault="005F6C39" w:rsidP="00476CC2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B5D90">
              <w:rPr>
                <w:rFonts w:ascii="Calibri" w:eastAsia="標楷體" w:hAnsi="Calibri" w:cs="Calibri"/>
                <w:sz w:val="26"/>
                <w:szCs w:val="26"/>
              </w:rPr>
              <w:t xml:space="preserve">2. </w:t>
            </w:r>
            <w:r w:rsidR="00AB5D90">
              <w:rPr>
                <w:rFonts w:ascii="Calibri" w:eastAsia="標楷體" w:hAnsi="Calibri" w:cs="Calibri" w:hint="eastAsia"/>
                <w:sz w:val="26"/>
                <w:szCs w:val="26"/>
              </w:rPr>
              <w:t>這座是</w:t>
            </w:r>
            <w:r w:rsidR="00AB5D90">
              <w:rPr>
                <w:rFonts w:ascii="Calibri" w:eastAsia="標楷體" w:hAnsi="Calibri" w:cs="Calibri" w:hint="eastAsia"/>
                <w:sz w:val="26"/>
                <w:szCs w:val="26"/>
              </w:rPr>
              <w:t>____________________</w:t>
            </w:r>
            <w:r w:rsidR="00AB5D90">
              <w:rPr>
                <w:rFonts w:ascii="Calibri" w:eastAsia="標楷體" w:hAnsi="Calibri" w:cs="Calibri"/>
                <w:sz w:val="26"/>
                <w:szCs w:val="26"/>
              </w:rPr>
              <w:t> </w:t>
            </w:r>
            <w:r w:rsidR="00AB5D90">
              <w:rPr>
                <w:rFonts w:ascii="Calibri" w:eastAsia="標楷體" w:hAnsi="Calibri" w:cs="Calibri" w:hint="eastAsia"/>
                <w:sz w:val="26"/>
                <w:szCs w:val="26"/>
              </w:rPr>
              <w:t>，在</w:t>
            </w:r>
            <w:r w:rsidR="009C1E8B">
              <w:rPr>
                <w:rFonts w:ascii="Calibri" w:eastAsia="標楷體" w:hAnsi="Calibri" w:cs="Calibri"/>
                <w:sz w:val="26"/>
                <w:szCs w:val="26"/>
              </w:rPr>
              <w:br/>
            </w:r>
            <w:r w:rsidR="008E77F5">
              <w:rPr>
                <w:rFonts w:ascii="Calibri" w:eastAsia="標楷體" w:hAnsi="Calibri" w:cs="Calibri" w:hint="eastAsia"/>
                <w:sz w:val="26"/>
                <w:szCs w:val="26"/>
              </w:rPr>
              <w:t>＿＿＿＿＿</w:t>
            </w:r>
            <w:r w:rsidR="00AB5D90">
              <w:rPr>
                <w:rFonts w:ascii="Calibri" w:eastAsia="標楷體" w:hAnsi="Calibri" w:cs="Calibri" w:hint="eastAsia"/>
                <w:sz w:val="26"/>
                <w:szCs w:val="26"/>
              </w:rPr>
              <w:t>年</w:t>
            </w:r>
            <w:r w:rsidR="005F6C39">
              <w:rPr>
                <w:rFonts w:ascii="Calibri" w:eastAsia="標楷體" w:hAnsi="Calibri" w:cs="Calibri" w:hint="eastAsia"/>
                <w:sz w:val="26"/>
                <w:szCs w:val="26"/>
              </w:rPr>
              <w:t>成立</w:t>
            </w:r>
            <w:r w:rsidR="008E77F5">
              <w:rPr>
                <w:rFonts w:ascii="Calibri" w:eastAsia="標楷體" w:hAnsi="Calibri" w:cs="Calibri" w:hint="eastAsia"/>
                <w:sz w:val="26"/>
                <w:szCs w:val="26"/>
              </w:rPr>
              <w:t>，它是全</w:t>
            </w:r>
            <w:r w:rsidR="008E77F5" w:rsidRPr="009C7310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中國</w:t>
            </w:r>
            <w:r w:rsidR="008E77F5">
              <w:rPr>
                <w:rFonts w:ascii="Calibri" w:eastAsia="標楷體" w:hAnsi="Calibri" w:cs="Calibri" w:hint="eastAsia"/>
                <w:sz w:val="26"/>
                <w:szCs w:val="26"/>
              </w:rPr>
              <w:t>第＿＿間中醫院，免費</w:t>
            </w:r>
            <w:r w:rsidR="009C1E8B">
              <w:rPr>
                <w:rFonts w:ascii="Calibri" w:eastAsia="標楷體" w:hAnsi="Calibri" w:cs="Calibri" w:hint="eastAsia"/>
                <w:sz w:val="26"/>
                <w:szCs w:val="26"/>
              </w:rPr>
              <w:t>＿＿＿＿＿＿＿貧病</w:t>
            </w:r>
            <w:r w:rsidR="009C1E8B" w:rsidRPr="0050580D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華</w:t>
            </w:r>
            <w:r w:rsidR="009C1E8B">
              <w:rPr>
                <w:rFonts w:ascii="Calibri" w:eastAsia="標楷體" w:hAnsi="Calibri" w:cs="Calibri" w:hint="eastAsia"/>
                <w:sz w:val="26"/>
                <w:szCs w:val="26"/>
              </w:rPr>
              <w:t>人。</w:t>
            </w:r>
            <w:r w:rsidR="009C1E8B">
              <w:rPr>
                <w:rFonts w:ascii="Calibri" w:eastAsia="標楷體" w:hAnsi="Calibri" w:cs="Calibri"/>
                <w:sz w:val="26"/>
                <w:szCs w:val="26"/>
              </w:rPr>
              <w:br/>
            </w:r>
            <w:r w:rsidR="009C1E8B">
              <w:rPr>
                <w:rFonts w:ascii="Calibri" w:eastAsia="標楷體" w:hAnsi="Calibri" w:cs="Calibri" w:hint="eastAsia"/>
                <w:sz w:val="26"/>
                <w:szCs w:val="26"/>
              </w:rPr>
              <w:t>此外，又提供「＿＿＿＿＿＿＿」服務，把</w:t>
            </w:r>
            <w:r w:rsidR="008A4887">
              <w:rPr>
                <w:rFonts w:ascii="Calibri" w:eastAsia="標楷體" w:hAnsi="Calibri" w:cs="Calibri" w:hint="eastAsia"/>
                <w:sz w:val="26"/>
                <w:szCs w:val="26"/>
              </w:rPr>
              <w:t>客死異鄉者</w:t>
            </w:r>
            <w:r w:rsidR="009C1E8B">
              <w:rPr>
                <w:rFonts w:ascii="Calibri" w:eastAsia="標楷體" w:hAnsi="Calibri" w:cs="Calibri" w:hint="eastAsia"/>
                <w:sz w:val="26"/>
                <w:szCs w:val="26"/>
              </w:rPr>
              <w:t>的遺體或骨灰運回家鄉安葬</w:t>
            </w:r>
            <w:r w:rsidR="00AB5D90">
              <w:rPr>
                <w:rFonts w:ascii="Calibri" w:eastAsia="標楷體" w:hAnsi="Calibri" w:cs="Calibri" w:hint="eastAsia"/>
                <w:sz w:val="26"/>
                <w:szCs w:val="26"/>
              </w:rPr>
              <w:t>。</w:t>
            </w:r>
          </w:p>
        </w:tc>
      </w:tr>
    </w:tbl>
    <w:p w14:paraId="2E71223A" w14:textId="04BFD700" w:rsidR="000766E3" w:rsidRPr="00015B49" w:rsidRDefault="006932D7" w:rsidP="000766E3">
      <w:pPr>
        <w:pStyle w:val="00"/>
        <w:spacing w:before="240"/>
        <w:ind w:right="0"/>
      </w:pPr>
      <w:r>
        <w:rPr>
          <w:rFonts w:hint="eastAsia"/>
        </w:rPr>
        <w:t>2</w:t>
      </w:r>
      <w:r w:rsidR="000766E3">
        <w:t xml:space="preserve">. </w:t>
      </w:r>
      <w:r w:rsidRPr="001835E4">
        <w:rPr>
          <w:rFonts w:hint="eastAsia"/>
          <w:u w:val="single"/>
        </w:rPr>
        <w:t>東華三院</w:t>
      </w:r>
      <w:r w:rsidR="00AD2438">
        <w:rPr>
          <w:rFonts w:hint="eastAsia"/>
        </w:rPr>
        <w:t>由</w:t>
      </w:r>
      <w:r>
        <w:rPr>
          <w:rFonts w:hint="eastAsia"/>
        </w:rPr>
        <w:t>哪三個機構</w:t>
      </w:r>
      <w:r w:rsidR="00AD2438">
        <w:rPr>
          <w:rFonts w:hint="eastAsia"/>
        </w:rPr>
        <w:t>合併而成</w:t>
      </w:r>
      <w:r w:rsidR="00CB0003">
        <w:rPr>
          <w:rFonts w:hint="eastAsia"/>
        </w:rPr>
        <w:t>？</w:t>
      </w:r>
    </w:p>
    <w:p w14:paraId="56CC0A0B" w14:textId="6199D396" w:rsidR="000766E3" w:rsidRPr="000766E3" w:rsidRDefault="00A91855" w:rsidP="0027466F">
      <w:pPr>
        <w:pStyle w:val="00"/>
        <w:rPr>
          <w:u w:val="single"/>
          <w:shd w:val="clear" w:color="auto" w:fill="FFFFFF"/>
        </w:rPr>
      </w:pPr>
      <w: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3642FEF1" wp14:editId="68E0CA82">
                <wp:simplePos x="0" y="0"/>
                <wp:positionH relativeFrom="column">
                  <wp:posOffset>591820</wp:posOffset>
                </wp:positionH>
                <wp:positionV relativeFrom="paragraph">
                  <wp:posOffset>215265</wp:posOffset>
                </wp:positionV>
                <wp:extent cx="988695" cy="456565"/>
                <wp:effectExtent l="0" t="0" r="0" b="635"/>
                <wp:wrapNone/>
                <wp:docPr id="33" name="文字方塊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8695" cy="4565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CDA6F9" w14:textId="2B2D4AA2" w:rsidR="006932D7" w:rsidRPr="00A91855" w:rsidRDefault="006932D7" w:rsidP="001B1AB0">
                            <w:pPr>
                              <w:spacing w:line="460" w:lineRule="atLeast"/>
                              <w:jc w:val="both"/>
                              <w:rPr>
                                <w:sz w:val="26"/>
                                <w:szCs w:val="26"/>
                                <w:u w:val="single"/>
                              </w:rPr>
                            </w:pPr>
                            <w:r w:rsidRPr="00A91855">
                              <w:rPr>
                                <w:rFonts w:ascii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東華醫院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42FEF1" id="文字方塊 33" o:spid="_x0000_s1037" type="#_x0000_t202" style="position:absolute;margin-left:46.6pt;margin-top:16.95pt;width:77.85pt;height:35.9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" filled="f" stroked="f" strokeweight=".5pt">
                <v:textbox>
                  <w:txbxContent>
                    <w:p w14:paraId="15CDA6F9" w14:textId="2B2D4AA2" w:rsidR="006932D7" w:rsidRPr="00A91855" w:rsidRDefault="006932D7" w:rsidP="001B1AB0">
                      <w:pPr>
                        <w:spacing w:line="460" w:lineRule="atLeast"/>
                        <w:jc w:val="both"/>
                        <w:rPr>
                          <w:sz w:val="26"/>
                          <w:szCs w:val="26"/>
                          <w:u w:val="single"/>
                        </w:rPr>
                      </w:pPr>
                      <w:r w:rsidRPr="00A91855">
                        <w:rPr>
                          <w:rFonts w:ascii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東華醫院</w:t>
                      </w: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E15D955" wp14:editId="500848E1">
                <wp:simplePos x="0" y="0"/>
                <wp:positionH relativeFrom="column">
                  <wp:posOffset>2610485</wp:posOffset>
                </wp:positionH>
                <wp:positionV relativeFrom="paragraph">
                  <wp:posOffset>227965</wp:posOffset>
                </wp:positionV>
                <wp:extent cx="988695" cy="456565"/>
                <wp:effectExtent l="0" t="0" r="0" b="635"/>
                <wp:wrapNone/>
                <wp:docPr id="34" name="文字方塊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8695" cy="4565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E822EC1" w14:textId="0453961A" w:rsidR="006932D7" w:rsidRPr="00A91855" w:rsidRDefault="006932D7" w:rsidP="001B1AB0">
                            <w:pPr>
                              <w:spacing w:line="460" w:lineRule="atLeast"/>
                              <w:jc w:val="both"/>
                              <w:rPr>
                                <w:sz w:val="26"/>
                                <w:szCs w:val="26"/>
                                <w:u w:val="single"/>
                              </w:rPr>
                            </w:pPr>
                            <w:r w:rsidRPr="00A91855">
                              <w:rPr>
                                <w:rFonts w:ascii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廣華醫院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15D955" id="文字方塊 34" o:spid="_x0000_s1038" type="#_x0000_t202" style="position:absolute;margin-left:205.55pt;margin-top:17.95pt;width:77.85pt;height:35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" filled="f" stroked="f" strokeweight=".5pt">
                <v:textbox>
                  <w:txbxContent>
                    <w:p w14:paraId="3E822EC1" w14:textId="0453961A" w:rsidR="006932D7" w:rsidRPr="00A91855" w:rsidRDefault="006932D7" w:rsidP="001B1AB0">
                      <w:pPr>
                        <w:spacing w:line="460" w:lineRule="atLeast"/>
                        <w:jc w:val="both"/>
                        <w:rPr>
                          <w:sz w:val="26"/>
                          <w:szCs w:val="26"/>
                          <w:u w:val="single"/>
                        </w:rPr>
                      </w:pPr>
                      <w:r w:rsidRPr="00A91855">
                        <w:rPr>
                          <w:rFonts w:ascii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廣華醫院</w:t>
                      </w: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318BDF7" wp14:editId="54B42BFC">
                <wp:simplePos x="0" y="0"/>
                <wp:positionH relativeFrom="column">
                  <wp:posOffset>4697730</wp:posOffset>
                </wp:positionH>
                <wp:positionV relativeFrom="paragraph">
                  <wp:posOffset>217170</wp:posOffset>
                </wp:positionV>
                <wp:extent cx="988828" cy="456920"/>
                <wp:effectExtent l="0" t="0" r="0" b="635"/>
                <wp:wrapNone/>
                <wp:docPr id="35" name="文字方塊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8828" cy="4569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A3914B" w14:textId="42F3A892" w:rsidR="006932D7" w:rsidRPr="00A91855" w:rsidRDefault="006932D7" w:rsidP="001B1AB0">
                            <w:pPr>
                              <w:spacing w:line="460" w:lineRule="atLeast"/>
                              <w:jc w:val="both"/>
                              <w:rPr>
                                <w:sz w:val="26"/>
                                <w:szCs w:val="26"/>
                                <w:u w:val="single"/>
                              </w:rPr>
                            </w:pPr>
                            <w:r w:rsidRPr="00A91855">
                              <w:rPr>
                                <w:rFonts w:ascii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東華東院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18BDF7" id="文字方塊 35" o:spid="_x0000_s1039" type="#_x0000_t202" style="position:absolute;margin-left:369.9pt;margin-top:17.1pt;width:77.85pt;height:3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" filled="f" stroked="f" strokeweight=".5pt">
                <v:textbox>
                  <w:txbxContent>
                    <w:p w14:paraId="15A3914B" w14:textId="42F3A892" w:rsidR="006932D7" w:rsidRPr="00A91855" w:rsidRDefault="006932D7" w:rsidP="001B1AB0">
                      <w:pPr>
                        <w:spacing w:line="460" w:lineRule="atLeast"/>
                        <w:jc w:val="both"/>
                        <w:rPr>
                          <w:sz w:val="26"/>
                          <w:szCs w:val="26"/>
                          <w:u w:val="single"/>
                        </w:rPr>
                      </w:pPr>
                      <w:r w:rsidRPr="00A91855">
                        <w:rPr>
                          <w:rFonts w:ascii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東華東院</w:t>
                      </w:r>
                    </w:p>
                  </w:txbxContent>
                </v:textbox>
              </v:shape>
            </w:pict>
          </mc:Fallback>
        </mc:AlternateContent>
      </w:r>
      <w:r w:rsidR="006932D7">
        <w:rPr>
          <w:u w:val="single"/>
        </w:rPr>
        <mc:AlternateContent>
          <mc:Choice Requires="wps">
            <w:drawing>
              <wp:anchor distT="0" distB="0" distL="114300" distR="114300" simplePos="0" relativeHeight="251714563" behindDoc="1" locked="0" layoutInCell="1" allowOverlap="1" wp14:anchorId="6C6C2FCE" wp14:editId="18D4A9B7">
                <wp:simplePos x="0" y="0"/>
                <wp:positionH relativeFrom="margin">
                  <wp:posOffset>4099560</wp:posOffset>
                </wp:positionH>
                <wp:positionV relativeFrom="paragraph">
                  <wp:posOffset>118110</wp:posOffset>
                </wp:positionV>
                <wp:extent cx="2040890" cy="563245"/>
                <wp:effectExtent l="0" t="0" r="16510" b="27305"/>
                <wp:wrapNone/>
                <wp:docPr id="32" name="圓角矩形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0890" cy="56324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C69C53C" id="圓角矩形 11" o:spid="_x0000_s1026" style="position:absolute;margin-left:322.8pt;margin-top:9.3pt;width:160.7pt;height:44.35pt;z-index:-25160191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" fillcolor="white [3201]" strokecolor="#70ad47 [3209]" strokeweight="1pt">
                <v:stroke joinstyle="miter"/>
                <w10:wrap anchorx="margin"/>
              </v:roundrect>
            </w:pict>
          </mc:Fallback>
        </mc:AlternateContent>
      </w:r>
      <w:r w:rsidR="006932D7">
        <w:rPr>
          <w:u w:val="single"/>
        </w:rPr>
        <mc:AlternateContent>
          <mc:Choice Requires="wps">
            <w:drawing>
              <wp:anchor distT="0" distB="0" distL="114300" distR="114300" simplePos="0" relativeHeight="251711491" behindDoc="1" locked="0" layoutInCell="1" allowOverlap="1" wp14:anchorId="6818A368" wp14:editId="0CFD7447">
                <wp:simplePos x="0" y="0"/>
                <wp:positionH relativeFrom="margin">
                  <wp:posOffset>2042160</wp:posOffset>
                </wp:positionH>
                <wp:positionV relativeFrom="paragraph">
                  <wp:posOffset>118110</wp:posOffset>
                </wp:positionV>
                <wp:extent cx="2040890" cy="563245"/>
                <wp:effectExtent l="0" t="0" r="16510" b="27305"/>
                <wp:wrapNone/>
                <wp:docPr id="29" name="圓角矩形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0890" cy="56324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9B1DDBD" id="圓角矩形 11" o:spid="_x0000_s1026" style="position:absolute;margin-left:160.8pt;margin-top:9.3pt;width:160.7pt;height:44.35pt;z-index:-25160498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" fillcolor="white [3201]" strokecolor="#70ad47 [3209]" strokeweight="1pt">
                <v:stroke joinstyle="miter"/>
                <w10:wrap anchorx="margin"/>
              </v:roundrect>
            </w:pict>
          </mc:Fallback>
        </mc:AlternateContent>
      </w:r>
      <w:r w:rsidR="00CB0003">
        <w:rPr>
          <w:u w:val="single"/>
        </w:rPr>
        <mc:AlternateContent>
          <mc:Choice Requires="wps">
            <w:drawing>
              <wp:anchor distT="0" distB="0" distL="114300" distR="114300" simplePos="0" relativeHeight="251677699" behindDoc="1" locked="0" layoutInCell="1" allowOverlap="1" wp14:anchorId="1A7D18B2" wp14:editId="549CD7BB">
                <wp:simplePos x="0" y="0"/>
                <wp:positionH relativeFrom="margin">
                  <wp:align>left</wp:align>
                </wp:positionH>
                <wp:positionV relativeFrom="paragraph">
                  <wp:posOffset>124081</wp:posOffset>
                </wp:positionV>
                <wp:extent cx="2041451" cy="563525"/>
                <wp:effectExtent l="0" t="0" r="16510" b="27305"/>
                <wp:wrapNone/>
                <wp:docPr id="11" name="圓角矩形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1451" cy="5635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FC20B75" id="圓角矩形 11" o:spid="_x0000_s1026" style="position:absolute;margin-left:0;margin-top:9.75pt;width:160.75pt;height:44.35pt;z-index:-25163878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" fillcolor="white [3201]" strokecolor="#70ad47 [3209]" strokeweight="1pt">
                <v:stroke joinstyle="miter"/>
                <w10:wrap anchorx="margin"/>
              </v:roundrect>
            </w:pict>
          </mc:Fallback>
        </mc:AlternateContent>
      </w:r>
    </w:p>
    <w:p w14:paraId="6CAA341D" w14:textId="6F86CFB5" w:rsidR="000766E3" w:rsidRDefault="000766E3" w:rsidP="0027466F">
      <w:pPr>
        <w:pStyle w:val="00"/>
        <w:rPr>
          <w:u w:val="single"/>
          <w:shd w:val="clear" w:color="auto" w:fill="FFFFFF"/>
        </w:rPr>
      </w:pPr>
    </w:p>
    <w:p w14:paraId="292D9D66" w14:textId="69103284" w:rsidR="001407CC" w:rsidRPr="009C7310" w:rsidRDefault="005D0D54" w:rsidP="00D11F55">
      <w:pPr>
        <w:pStyle w:val="00"/>
        <w:spacing w:before="240"/>
        <w:ind w:leftChars="767" w:left="1841" w:right="0"/>
        <w:rPr>
          <w:szCs w:val="24"/>
        </w:rPr>
      </w:pPr>
      <w:r>
        <mc:AlternateContent>
          <mc:Choice Requires="wps">
            <w:drawing>
              <wp:anchor distT="0" distB="0" distL="114300" distR="114300" simplePos="0" relativeHeight="251722755" behindDoc="0" locked="0" layoutInCell="1" allowOverlap="1" wp14:anchorId="310B592F" wp14:editId="627BB82C">
                <wp:simplePos x="0" y="0"/>
                <wp:positionH relativeFrom="margin">
                  <wp:align>left</wp:align>
                </wp:positionH>
                <wp:positionV relativeFrom="paragraph">
                  <wp:posOffset>675640</wp:posOffset>
                </wp:positionV>
                <wp:extent cx="6146800" cy="1163955"/>
                <wp:effectExtent l="0" t="0" r="0" b="0"/>
                <wp:wrapNone/>
                <wp:docPr id="36" name="文字方塊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46800" cy="1163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7D43F6D" w14:textId="04839E33" w:rsidR="00907828" w:rsidRPr="00AD2438" w:rsidRDefault="00907828" w:rsidP="001B1AB0">
                            <w:pPr>
                              <w:spacing w:line="460" w:lineRule="atLeast"/>
                              <w:jc w:val="both"/>
                              <w:rPr>
                                <w:sz w:val="26"/>
                                <w:szCs w:val="26"/>
                              </w:rPr>
                            </w:pPr>
                            <w:r w:rsidRPr="00AD2438">
                              <w:rPr>
                                <w:rFonts w:ascii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學生自由作答。例如：</w:t>
                            </w:r>
                            <w:r w:rsidR="001D2851" w:rsidRPr="00AD2438">
                              <w:rPr>
                                <w:rFonts w:ascii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認同，因為生老病死如何處理，在每個文化群體皆有所不同，尤其死亡是傳統</w:t>
                            </w:r>
                            <w:r w:rsidR="001D2851" w:rsidRPr="00AD2438">
                              <w:rPr>
                                <w:rFonts w:ascii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華</w:t>
                            </w:r>
                            <w:r w:rsidR="001D2851" w:rsidRPr="00AD2438">
                              <w:rPr>
                                <w:rFonts w:ascii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人的禁忌之一。</w:t>
                            </w:r>
                            <w:r w:rsidR="00FA5A5D">
                              <w:rPr>
                                <w:rFonts w:ascii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由</w:t>
                            </w:r>
                            <w:r w:rsidR="001D2851" w:rsidRPr="00AD2438">
                              <w:rPr>
                                <w:rFonts w:ascii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華</w:t>
                            </w:r>
                            <w:r w:rsidR="001D2851" w:rsidRPr="00AD2438">
                              <w:rPr>
                                <w:rFonts w:ascii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人負責有關事宜，</w:t>
                            </w:r>
                            <w:r w:rsidR="00FA5A5D">
                              <w:rPr>
                                <w:rFonts w:ascii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基於</w:t>
                            </w:r>
                            <w:bookmarkStart w:id="0" w:name="_GoBack"/>
                            <w:bookmarkEnd w:id="0"/>
                            <w:r w:rsidR="005D0D54" w:rsidRPr="00AD2438">
                              <w:rPr>
                                <w:rFonts w:ascii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文化背景相同，</w:t>
                            </w:r>
                            <w:r w:rsidR="001D2851" w:rsidRPr="00AD2438">
                              <w:rPr>
                                <w:rFonts w:ascii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他們會較了解</w:t>
                            </w:r>
                            <w:r w:rsidR="001D2851" w:rsidRPr="00AD2438">
                              <w:rPr>
                                <w:rFonts w:ascii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華</w:t>
                            </w:r>
                            <w:r w:rsidR="001D2851" w:rsidRPr="00AD2438">
                              <w:rPr>
                                <w:rFonts w:ascii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人的心態，</w:t>
                            </w:r>
                            <w:r w:rsidR="005D0D54" w:rsidRPr="00AD2438">
                              <w:rPr>
                                <w:rFonts w:ascii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所做的也較配合</w:t>
                            </w:r>
                            <w:r w:rsidR="005D0D54" w:rsidRPr="00AD2438">
                              <w:rPr>
                                <w:rFonts w:ascii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華</w:t>
                            </w:r>
                            <w:r w:rsidR="005D0D54" w:rsidRPr="00AD2438">
                              <w:rPr>
                                <w:rFonts w:ascii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人的習慣或心理期望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0B592F" id="文字方塊 36" o:spid="_x0000_s1040" type="#_x0000_t202" style="position:absolute;left:0;text-align:left;margin-left:0;margin-top:53.2pt;width:484pt;height:91.65pt;z-index:251722755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" filled="f" stroked="f" strokeweight=".5pt">
                <v:textbox>
                  <w:txbxContent>
                    <w:p w14:paraId="17D43F6D" w14:textId="04839E33" w:rsidR="00907828" w:rsidRPr="00AD2438" w:rsidRDefault="00907828" w:rsidP="001B1AB0">
                      <w:pPr>
                        <w:spacing w:line="460" w:lineRule="atLeast"/>
                        <w:jc w:val="both"/>
                        <w:rPr>
                          <w:sz w:val="26"/>
                          <w:szCs w:val="26"/>
                        </w:rPr>
                      </w:pPr>
                      <w:r w:rsidRPr="00AD2438">
                        <w:rPr>
                          <w:rFonts w:ascii="PMingLiU" w:hAnsi="PMingLiU" w:hint="eastAsia"/>
                          <w:color w:val="FF0000"/>
                          <w:sz w:val="26"/>
                          <w:szCs w:val="26"/>
                        </w:rPr>
                        <w:t>學生自由作答。例如：</w:t>
                      </w:r>
                      <w:r w:rsidR="001D2851" w:rsidRPr="00AD2438">
                        <w:rPr>
                          <w:rFonts w:ascii="PMingLiU" w:hAnsi="PMingLiU" w:hint="eastAsia"/>
                          <w:color w:val="FF0000"/>
                          <w:sz w:val="26"/>
                          <w:szCs w:val="26"/>
                        </w:rPr>
                        <w:t>認同，因為生老病死如何處理，在每個文化群體皆有所不同，尤其死亡是傳統</w:t>
                      </w:r>
                      <w:r w:rsidR="001D2851" w:rsidRPr="00AD2438">
                        <w:rPr>
                          <w:rFonts w:ascii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華</w:t>
                      </w:r>
                      <w:r w:rsidR="001D2851" w:rsidRPr="00AD2438">
                        <w:rPr>
                          <w:rFonts w:ascii="PMingLiU" w:hAnsi="PMingLiU" w:hint="eastAsia"/>
                          <w:color w:val="FF0000"/>
                          <w:sz w:val="26"/>
                          <w:szCs w:val="26"/>
                        </w:rPr>
                        <w:t>人的禁忌之一。</w:t>
                      </w:r>
                      <w:r w:rsidR="00FA5A5D">
                        <w:rPr>
                          <w:rFonts w:ascii="PMingLiU" w:hAnsi="PMingLiU" w:hint="eastAsia"/>
                          <w:color w:val="FF0000"/>
                          <w:sz w:val="26"/>
                          <w:szCs w:val="26"/>
                        </w:rPr>
                        <w:t>由</w:t>
                      </w:r>
                      <w:r w:rsidR="001D2851" w:rsidRPr="00AD2438">
                        <w:rPr>
                          <w:rFonts w:ascii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華</w:t>
                      </w:r>
                      <w:r w:rsidR="001D2851" w:rsidRPr="00AD2438">
                        <w:rPr>
                          <w:rFonts w:ascii="PMingLiU" w:hAnsi="PMingLiU" w:hint="eastAsia"/>
                          <w:color w:val="FF0000"/>
                          <w:sz w:val="26"/>
                          <w:szCs w:val="26"/>
                        </w:rPr>
                        <w:t>人負責有關事宜，</w:t>
                      </w:r>
                      <w:r w:rsidR="00FA5A5D">
                        <w:rPr>
                          <w:rFonts w:ascii="PMingLiU" w:hAnsi="PMingLiU" w:hint="eastAsia"/>
                          <w:color w:val="FF0000"/>
                          <w:sz w:val="26"/>
                          <w:szCs w:val="26"/>
                        </w:rPr>
                        <w:t>基於</w:t>
                      </w:r>
                      <w:bookmarkStart w:id="1" w:name="_GoBack"/>
                      <w:bookmarkEnd w:id="1"/>
                      <w:r w:rsidR="005D0D54" w:rsidRPr="00AD2438">
                        <w:rPr>
                          <w:rFonts w:ascii="PMingLiU" w:hAnsi="PMingLiU" w:hint="eastAsia"/>
                          <w:color w:val="FF0000"/>
                          <w:sz w:val="26"/>
                          <w:szCs w:val="26"/>
                        </w:rPr>
                        <w:t>文化背景相同，</w:t>
                      </w:r>
                      <w:r w:rsidR="001D2851" w:rsidRPr="00AD2438">
                        <w:rPr>
                          <w:rFonts w:ascii="PMingLiU" w:hAnsi="PMingLiU" w:hint="eastAsia"/>
                          <w:color w:val="FF0000"/>
                          <w:sz w:val="26"/>
                          <w:szCs w:val="26"/>
                        </w:rPr>
                        <w:t>他們會較了解</w:t>
                      </w:r>
                      <w:r w:rsidR="001D2851" w:rsidRPr="00AD2438">
                        <w:rPr>
                          <w:rFonts w:ascii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華</w:t>
                      </w:r>
                      <w:r w:rsidR="001D2851" w:rsidRPr="00AD2438">
                        <w:rPr>
                          <w:rFonts w:ascii="PMingLiU" w:hAnsi="PMingLiU" w:hint="eastAsia"/>
                          <w:color w:val="FF0000"/>
                          <w:sz w:val="26"/>
                          <w:szCs w:val="26"/>
                        </w:rPr>
                        <w:t>人的心態，</w:t>
                      </w:r>
                      <w:r w:rsidR="005D0D54" w:rsidRPr="00AD2438">
                        <w:rPr>
                          <w:rFonts w:ascii="PMingLiU" w:hAnsi="PMingLiU" w:hint="eastAsia"/>
                          <w:color w:val="FF0000"/>
                          <w:sz w:val="26"/>
                          <w:szCs w:val="26"/>
                        </w:rPr>
                        <w:t>所做的也較配合</w:t>
                      </w:r>
                      <w:r w:rsidR="005D0D54" w:rsidRPr="00AD2438">
                        <w:rPr>
                          <w:rFonts w:ascii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華</w:t>
                      </w:r>
                      <w:r w:rsidR="005D0D54" w:rsidRPr="00AD2438">
                        <w:rPr>
                          <w:rFonts w:ascii="PMingLiU" w:hAnsi="PMingLiU" w:hint="eastAsia"/>
                          <w:color w:val="FF0000"/>
                          <w:sz w:val="26"/>
                          <w:szCs w:val="26"/>
                        </w:rPr>
                        <w:t>人的習慣或心理期望。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932D7" w:rsidRPr="00907828">
        <w:rPr>
          <w:rFonts w:ascii="Source Han Sans SC Light" w:eastAsia="Source Han Sans SC Light" w:hAnsi="Source Han Sans SC Light"/>
          <w:szCs w:val="24"/>
          <w:u w:val="single"/>
        </w:rPr>
        <w:drawing>
          <wp:anchor distT="0" distB="0" distL="114300" distR="114300" simplePos="0" relativeHeight="251658242" behindDoc="0" locked="0" layoutInCell="1" allowOverlap="1" wp14:anchorId="0ADB96D5" wp14:editId="302A0AE8">
            <wp:simplePos x="0" y="0"/>
            <wp:positionH relativeFrom="column">
              <wp:posOffset>-679</wp:posOffset>
            </wp:positionH>
            <wp:positionV relativeFrom="paragraph">
              <wp:posOffset>146331</wp:posOffset>
            </wp:positionV>
            <wp:extent cx="1078865" cy="353695"/>
            <wp:effectExtent l="0" t="0" r="6985" b="8255"/>
            <wp:wrapNone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8865" cy="353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21C07" w:rsidRPr="00907828">
        <w:rPr>
          <w:rFonts w:hint="eastAsia"/>
          <w:color w:val="1F1F1F"/>
          <w:szCs w:val="24"/>
          <w:u w:val="single"/>
          <w:shd w:val="clear" w:color="auto" w:fill="FFFFFF"/>
        </w:rPr>
        <w:t>英國</w:t>
      </w:r>
      <w:r w:rsidR="00921C07" w:rsidRPr="009C7310">
        <w:rPr>
          <w:rFonts w:hint="eastAsia"/>
          <w:color w:val="1F1F1F"/>
          <w:szCs w:val="24"/>
          <w:shd w:val="clear" w:color="auto" w:fill="FFFFFF"/>
        </w:rPr>
        <w:t>政府認為</w:t>
      </w:r>
      <w:r w:rsidR="00921C07" w:rsidRPr="00907828">
        <w:rPr>
          <w:rFonts w:hint="eastAsia"/>
          <w:color w:val="1F1F1F"/>
          <w:szCs w:val="24"/>
          <w:u w:val="single"/>
          <w:shd w:val="clear" w:color="auto" w:fill="FFFFFF"/>
        </w:rPr>
        <w:t>香港</w:t>
      </w:r>
      <w:r w:rsidR="00921C07" w:rsidRPr="009C7310">
        <w:rPr>
          <w:rFonts w:hint="eastAsia"/>
          <w:color w:val="1F1F1F"/>
          <w:szCs w:val="24"/>
          <w:shd w:val="clear" w:color="auto" w:fill="FFFFFF"/>
        </w:rPr>
        <w:t>政府要徹底處理</w:t>
      </w:r>
      <w:r w:rsidR="00921C07" w:rsidRPr="00907828">
        <w:rPr>
          <w:rFonts w:hint="eastAsia"/>
          <w:color w:val="1F1F1F"/>
          <w:szCs w:val="24"/>
          <w:u w:val="single"/>
          <w:shd w:val="clear" w:color="auto" w:fill="FFFFFF"/>
        </w:rPr>
        <w:t>華</w:t>
      </w:r>
      <w:r w:rsidR="00921C07" w:rsidRPr="009C7310">
        <w:rPr>
          <w:rFonts w:hint="eastAsia"/>
          <w:color w:val="1F1F1F"/>
          <w:szCs w:val="24"/>
          <w:shd w:val="clear" w:color="auto" w:fill="FFFFFF"/>
        </w:rPr>
        <w:t>人的</w:t>
      </w:r>
      <w:r w:rsidR="00D11F55" w:rsidRPr="009C7310">
        <w:rPr>
          <w:rFonts w:hint="eastAsia"/>
          <w:color w:val="1F1F1F"/>
          <w:szCs w:val="24"/>
          <w:shd w:val="clear" w:color="auto" w:fill="FFFFFF"/>
        </w:rPr>
        <w:t>生老病死</w:t>
      </w:r>
      <w:r w:rsidR="00921C07" w:rsidRPr="009C7310">
        <w:rPr>
          <w:rFonts w:hint="eastAsia"/>
          <w:color w:val="1F1F1F"/>
          <w:szCs w:val="24"/>
          <w:shd w:val="clear" w:color="auto" w:fill="FFFFFF"/>
        </w:rPr>
        <w:t>問題，不如</w:t>
      </w:r>
      <w:r w:rsidR="008A4887">
        <w:rPr>
          <w:rFonts w:hint="eastAsia"/>
          <w:color w:val="1F1F1F"/>
          <w:szCs w:val="24"/>
          <w:shd w:val="clear" w:color="auto" w:fill="FFFFFF"/>
        </w:rPr>
        <w:t>借</w:t>
      </w:r>
      <w:r w:rsidR="00921C07" w:rsidRPr="00907828">
        <w:rPr>
          <w:rFonts w:hint="eastAsia"/>
          <w:color w:val="1F1F1F"/>
          <w:szCs w:val="24"/>
          <w:u w:val="single"/>
          <w:shd w:val="clear" w:color="auto" w:fill="FFFFFF"/>
        </w:rPr>
        <w:t>華</w:t>
      </w:r>
      <w:r w:rsidR="00921C07" w:rsidRPr="009C7310">
        <w:rPr>
          <w:rFonts w:hint="eastAsia"/>
          <w:color w:val="1F1F1F"/>
          <w:szCs w:val="24"/>
          <w:shd w:val="clear" w:color="auto" w:fill="FFFFFF"/>
        </w:rPr>
        <w:t>人或</w:t>
      </w:r>
      <w:r w:rsidR="00921C07" w:rsidRPr="00907828">
        <w:rPr>
          <w:rFonts w:hint="eastAsia"/>
          <w:color w:val="1F1F1F"/>
          <w:szCs w:val="24"/>
          <w:u w:val="single"/>
          <w:shd w:val="clear" w:color="auto" w:fill="FFFFFF"/>
        </w:rPr>
        <w:t>華</w:t>
      </w:r>
      <w:r w:rsidR="00921C07" w:rsidRPr="009C7310">
        <w:rPr>
          <w:rFonts w:hint="eastAsia"/>
          <w:color w:val="1F1F1F"/>
          <w:szCs w:val="24"/>
          <w:shd w:val="clear" w:color="auto" w:fill="FFFFFF"/>
        </w:rPr>
        <w:t>人組織</w:t>
      </w:r>
      <w:r w:rsidR="0031151D">
        <w:rPr>
          <w:rFonts w:hint="eastAsia"/>
          <w:color w:val="1F1F1F"/>
          <w:szCs w:val="24"/>
          <w:shd w:val="clear" w:color="auto" w:fill="FFFFFF"/>
        </w:rPr>
        <w:t>之力</w:t>
      </w:r>
      <w:r w:rsidR="00014692">
        <w:rPr>
          <w:rFonts w:hint="eastAsia"/>
          <w:color w:val="1F1F1F"/>
          <w:szCs w:val="24"/>
          <w:shd w:val="clear" w:color="auto" w:fill="FFFFFF"/>
        </w:rPr>
        <w:t>協助</w:t>
      </w:r>
      <w:r w:rsidR="001407CC" w:rsidRPr="009C7310">
        <w:rPr>
          <w:rFonts w:hint="eastAsia"/>
          <w:szCs w:val="24"/>
        </w:rPr>
        <w:t>。</w:t>
      </w:r>
      <w:r w:rsidR="009C7310" w:rsidRPr="009C7310">
        <w:rPr>
          <w:rFonts w:hint="eastAsia"/>
          <w:szCs w:val="24"/>
        </w:rPr>
        <w:t>你認同這種看法嗎？為甚麼？</w:t>
      </w:r>
    </w:p>
    <w:p w14:paraId="4E2015FC" w14:textId="7292EB6B" w:rsidR="009C7310" w:rsidRDefault="009C7310" w:rsidP="00DB59BC">
      <w:pPr>
        <w:spacing w:beforeLines="50" w:before="180" w:after="80" w:line="320" w:lineRule="exact"/>
        <w:ind w:left="1500" w:hangingChars="500" w:hanging="1500"/>
        <w:rPr>
          <w:rFonts w:ascii="微軟正黑體" w:eastAsia="微軟正黑體" w:hAnsi="微軟正黑體"/>
          <w:noProof/>
          <w:sz w:val="30"/>
          <w:szCs w:val="30"/>
          <w:u w:val="single"/>
        </w:rPr>
      </w:pPr>
      <w:r>
        <w:rPr>
          <w:rFonts w:ascii="微軟正黑體" w:eastAsia="微軟正黑體" w:hAnsi="微軟正黑體" w:hint="eastAsia"/>
          <w:noProof/>
          <w:sz w:val="30"/>
          <w:szCs w:val="30"/>
          <w:u w:val="single"/>
        </w:rPr>
        <w:t xml:space="preserve">　　　　　　　　　　　　　　　　　　　　　　　　　　　　　　　　　</w:t>
      </w:r>
    </w:p>
    <w:p w14:paraId="4979C46C" w14:textId="340ADE21" w:rsidR="001A17C3" w:rsidRDefault="00DB59BC" w:rsidP="00DB59BC">
      <w:pPr>
        <w:spacing w:beforeLines="50" w:before="180" w:after="80" w:line="320" w:lineRule="exact"/>
        <w:ind w:left="1500" w:hangingChars="500" w:hanging="1500"/>
        <w:rPr>
          <w:rFonts w:ascii="微軟正黑體" w:eastAsia="微軟正黑體" w:hAnsi="微軟正黑體"/>
          <w:noProof/>
          <w:sz w:val="30"/>
          <w:szCs w:val="30"/>
          <w:u w:val="single"/>
        </w:rPr>
      </w:pPr>
      <w:r>
        <w:rPr>
          <w:rFonts w:ascii="微軟正黑體" w:eastAsia="微軟正黑體" w:hAnsi="微軟正黑體" w:hint="eastAsia"/>
          <w:noProof/>
          <w:sz w:val="30"/>
          <w:szCs w:val="30"/>
          <w:u w:val="single"/>
        </w:rPr>
        <w:t xml:space="preserve">　　　　　　　　　　　　　　　　　　　　　　　　　　　　　　　</w:t>
      </w:r>
      <w:r w:rsidR="009C7310">
        <w:rPr>
          <w:rFonts w:ascii="微軟正黑體" w:eastAsia="微軟正黑體" w:hAnsi="微軟正黑體" w:hint="eastAsia"/>
          <w:noProof/>
          <w:sz w:val="30"/>
          <w:szCs w:val="30"/>
          <w:u w:val="single"/>
        </w:rPr>
        <w:t xml:space="preserve">　</w:t>
      </w:r>
    </w:p>
    <w:p w14:paraId="253349CC" w14:textId="2ABA34E8" w:rsidR="005D0D54" w:rsidRDefault="005D0D54" w:rsidP="005D0D54">
      <w:pPr>
        <w:spacing w:beforeLines="50" w:before="180" w:after="80" w:line="320" w:lineRule="exact"/>
        <w:ind w:left="1500" w:hangingChars="500" w:hanging="1500"/>
        <w:rPr>
          <w:rFonts w:ascii="微軟正黑體" w:eastAsia="微軟正黑體" w:hAnsi="微軟正黑體"/>
          <w:noProof/>
          <w:sz w:val="30"/>
          <w:szCs w:val="30"/>
          <w:u w:val="single"/>
        </w:rPr>
      </w:pPr>
      <w:r>
        <w:rPr>
          <w:rFonts w:ascii="微軟正黑體" w:eastAsia="微軟正黑體" w:hAnsi="微軟正黑體" w:hint="eastAsia"/>
          <w:noProof/>
          <w:sz w:val="30"/>
          <w:szCs w:val="30"/>
          <w:u w:val="single"/>
        </w:rPr>
        <w:t xml:space="preserve">　　　　　　　　　　　　　　　　　　　　　　　　　　　　　　　　</w:t>
      </w:r>
      <w:r>
        <w:rPr>
          <w:rFonts w:ascii="微軟正黑體" w:eastAsia="微軟正黑體" w:hAnsi="微軟正黑體"/>
          <w:noProof/>
          <w:sz w:val="30"/>
          <w:szCs w:val="30"/>
          <w:u w:val="single"/>
        </w:rPr>
        <w:br/>
      </w:r>
    </w:p>
    <w:p w14:paraId="4682D882" w14:textId="2CFED241" w:rsidR="00186996" w:rsidRPr="009C7310" w:rsidRDefault="001407CC" w:rsidP="005D0D54">
      <w:pPr>
        <w:spacing w:beforeLines="50" w:before="180" w:after="80" w:line="320" w:lineRule="exact"/>
        <w:ind w:left="1906" w:hangingChars="500" w:hanging="1906"/>
        <w:rPr>
          <w:rFonts w:ascii="微軟正黑體" w:eastAsia="微軟正黑體" w:hAnsi="微軟正黑體"/>
          <w:noProof/>
          <w:sz w:val="30"/>
          <w:szCs w:val="30"/>
        </w:rPr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r>
        <w:rPr>
          <w:rFonts w:ascii="標楷體" w:eastAsia="標楷體" w:hAnsi="標楷體" w:hint="eastAsia"/>
          <w:sz w:val="23"/>
          <w:szCs w:val="23"/>
        </w:rPr>
        <w:t>《</w:t>
      </w:r>
      <w:r w:rsidRPr="005B6881">
        <w:rPr>
          <w:rFonts w:ascii="標楷體" w:eastAsia="標楷體" w:hAnsi="標楷體"/>
          <w:sz w:val="23"/>
          <w:szCs w:val="23"/>
        </w:rPr>
        <w:t>中國古代醫學</w:t>
      </w:r>
      <w:r>
        <w:rPr>
          <w:rFonts w:ascii="標楷體" w:eastAsia="標楷體" w:hAnsi="標楷體" w:hint="eastAsia"/>
          <w:sz w:val="23"/>
          <w:szCs w:val="23"/>
        </w:rPr>
        <w:t>》</w:t>
      </w:r>
      <w:r>
        <w:rPr>
          <w:rFonts w:ascii="標楷體" w:eastAsia="標楷體" w:hAnsi="標楷體"/>
          <w:sz w:val="23"/>
          <w:szCs w:val="23"/>
        </w:rPr>
        <w:br/>
      </w:r>
      <w:hyperlink r:id="rId16" w:history="1">
        <w:r w:rsidRPr="00AE0EF0">
          <w:rPr>
            <w:rStyle w:val="ab"/>
          </w:rPr>
          <w:t>https://chiculture.org.hk/tc/china-five-thousand-years/2037</w:t>
        </w:r>
      </w:hyperlink>
    </w:p>
    <w:sectPr w:rsidR="00186996" w:rsidRPr="009C7310" w:rsidSect="006A6A55">
      <w:headerReference w:type="even" r:id="rId17"/>
      <w:headerReference w:type="default" r:id="rId18"/>
      <w:footerReference w:type="even" r:id="rId19"/>
      <w:footerReference w:type="default" r:id="rId20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F42A45" w14:textId="77777777" w:rsidR="00827F3B" w:rsidRDefault="00827F3B" w:rsidP="002F3AE4">
      <w:r>
        <w:separator/>
      </w:r>
    </w:p>
  </w:endnote>
  <w:endnote w:type="continuationSeparator" w:id="0">
    <w:p w14:paraId="34A74028" w14:textId="77777777" w:rsidR="00827F3B" w:rsidRDefault="00827F3B" w:rsidP="002F3AE4">
      <w:r>
        <w:continuationSeparator/>
      </w:r>
    </w:p>
  </w:endnote>
  <w:endnote w:type="continuationNotice" w:id="1">
    <w:p w14:paraId="4D10B7A4" w14:textId="77777777" w:rsidR="00827F3B" w:rsidRDefault="00827F3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altName w:val="Arial Unicode MS"/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 w:rsidR="005D284E"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3074B0C6" w:rsidR="002F3AE4" w:rsidRPr="00E34CB4" w:rsidRDefault="00DA7C52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58241" behindDoc="1" locked="0" layoutInCell="1" allowOverlap="1" wp14:anchorId="07AE64FD" wp14:editId="5E5060F8">
          <wp:simplePos x="0" y="0"/>
          <wp:positionH relativeFrom="column">
            <wp:posOffset>-828074</wp:posOffset>
          </wp:positionH>
          <wp:positionV relativeFrom="paragraph">
            <wp:posOffset>-189128</wp:posOffset>
          </wp:positionV>
          <wp:extent cx="7662857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57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0D9BBB" w14:textId="77777777" w:rsidR="00827F3B" w:rsidRDefault="00827F3B" w:rsidP="002F3AE4">
      <w:r>
        <w:separator/>
      </w:r>
    </w:p>
  </w:footnote>
  <w:footnote w:type="continuationSeparator" w:id="0">
    <w:p w14:paraId="4CB9ADE9" w14:textId="77777777" w:rsidR="00827F3B" w:rsidRDefault="00827F3B" w:rsidP="002F3AE4">
      <w:r>
        <w:continuationSeparator/>
      </w:r>
    </w:p>
  </w:footnote>
  <w:footnote w:type="continuationNotice" w:id="1">
    <w:p w14:paraId="79949E63" w14:textId="77777777" w:rsidR="00827F3B" w:rsidRDefault="00827F3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74963DC" w:rsidR="002F3AE4" w:rsidRDefault="00102EE3">
    <w:pPr>
      <w:pStyle w:val="a6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588A88B" wp14:editId="634210E7">
          <wp:simplePos x="0" y="0"/>
          <wp:positionH relativeFrom="column">
            <wp:posOffset>-704850</wp:posOffset>
          </wp:positionH>
          <wp:positionV relativeFrom="paragraph">
            <wp:posOffset>0</wp:posOffset>
          </wp:positionV>
          <wp:extent cx="7537100" cy="1074922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B990197"/>
    <w:multiLevelType w:val="hybridMultilevel"/>
    <w:tmpl w:val="AE685C96"/>
    <w:lvl w:ilvl="0" w:tplc="D0EC81F2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A275904"/>
    <w:multiLevelType w:val="hybridMultilevel"/>
    <w:tmpl w:val="F530F6EA"/>
    <w:lvl w:ilvl="0" w:tplc="4B2057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63359F1"/>
    <w:multiLevelType w:val="hybridMultilevel"/>
    <w:tmpl w:val="A18E3862"/>
    <w:lvl w:ilvl="0" w:tplc="8FD2D15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8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600D1EB0"/>
    <w:multiLevelType w:val="hybridMultilevel"/>
    <w:tmpl w:val="8578E2E2"/>
    <w:lvl w:ilvl="0" w:tplc="BB5C56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0"/>
  </w:num>
  <w:num w:numId="2">
    <w:abstractNumId w:val="7"/>
  </w:num>
  <w:num w:numId="3">
    <w:abstractNumId w:val="0"/>
  </w:num>
  <w:num w:numId="4">
    <w:abstractNumId w:val="8"/>
  </w:num>
  <w:num w:numId="5">
    <w:abstractNumId w:val="1"/>
  </w:num>
  <w:num w:numId="6">
    <w:abstractNumId w:val="5"/>
  </w:num>
  <w:num w:numId="7">
    <w:abstractNumId w:val="3"/>
  </w:num>
  <w:num w:numId="8">
    <w:abstractNumId w:val="4"/>
  </w:num>
  <w:num w:numId="9">
    <w:abstractNumId w:val="6"/>
  </w:num>
  <w:num w:numId="10">
    <w:abstractNumId w:val="3"/>
  </w:num>
  <w:num w:numId="11">
    <w:abstractNumId w:val="9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TIxsTSzNDK1MLZU0lEKTi0uzszPAykwrAUAc1BAeSwAAAA="/>
  </w:docVars>
  <w:rsids>
    <w:rsidRoot w:val="00D17C51"/>
    <w:rsid w:val="000101C0"/>
    <w:rsid w:val="00014692"/>
    <w:rsid w:val="00015B49"/>
    <w:rsid w:val="000413B8"/>
    <w:rsid w:val="0007021A"/>
    <w:rsid w:val="000766E3"/>
    <w:rsid w:val="0009043F"/>
    <w:rsid w:val="000912CE"/>
    <w:rsid w:val="0009222A"/>
    <w:rsid w:val="000A49E3"/>
    <w:rsid w:val="000B7BE4"/>
    <w:rsid w:val="000C4C21"/>
    <w:rsid w:val="000D1F9F"/>
    <w:rsid w:val="000E47C7"/>
    <w:rsid w:val="000F392D"/>
    <w:rsid w:val="00102EE3"/>
    <w:rsid w:val="00103FBE"/>
    <w:rsid w:val="00107C3C"/>
    <w:rsid w:val="001407CC"/>
    <w:rsid w:val="00156FE0"/>
    <w:rsid w:val="00172552"/>
    <w:rsid w:val="001835E4"/>
    <w:rsid w:val="00186996"/>
    <w:rsid w:val="00191D8B"/>
    <w:rsid w:val="001949DC"/>
    <w:rsid w:val="001A17C3"/>
    <w:rsid w:val="001A1D75"/>
    <w:rsid w:val="001B1AB0"/>
    <w:rsid w:val="001B7480"/>
    <w:rsid w:val="001C3B0E"/>
    <w:rsid w:val="001C462A"/>
    <w:rsid w:val="001D2851"/>
    <w:rsid w:val="001F017B"/>
    <w:rsid w:val="001F197B"/>
    <w:rsid w:val="001F4175"/>
    <w:rsid w:val="002043A9"/>
    <w:rsid w:val="002325FF"/>
    <w:rsid w:val="0024222E"/>
    <w:rsid w:val="002453D2"/>
    <w:rsid w:val="002461F7"/>
    <w:rsid w:val="00246EF0"/>
    <w:rsid w:val="00256AB6"/>
    <w:rsid w:val="002642D1"/>
    <w:rsid w:val="0027212D"/>
    <w:rsid w:val="002723F0"/>
    <w:rsid w:val="0027466F"/>
    <w:rsid w:val="002951E9"/>
    <w:rsid w:val="002A5CFC"/>
    <w:rsid w:val="002C5E74"/>
    <w:rsid w:val="002E4BE9"/>
    <w:rsid w:val="002F3AE4"/>
    <w:rsid w:val="002F3D47"/>
    <w:rsid w:val="0031059A"/>
    <w:rsid w:val="0031151D"/>
    <w:rsid w:val="0031537C"/>
    <w:rsid w:val="00347B4E"/>
    <w:rsid w:val="003646D5"/>
    <w:rsid w:val="00370011"/>
    <w:rsid w:val="003B2033"/>
    <w:rsid w:val="003B4861"/>
    <w:rsid w:val="003D0465"/>
    <w:rsid w:val="003D715D"/>
    <w:rsid w:val="003E635F"/>
    <w:rsid w:val="0041667C"/>
    <w:rsid w:val="00420D79"/>
    <w:rsid w:val="00423710"/>
    <w:rsid w:val="004329C3"/>
    <w:rsid w:val="0043733E"/>
    <w:rsid w:val="00464020"/>
    <w:rsid w:val="0046466B"/>
    <w:rsid w:val="00464DA8"/>
    <w:rsid w:val="00476CC2"/>
    <w:rsid w:val="0049044D"/>
    <w:rsid w:val="00491AE1"/>
    <w:rsid w:val="004C6E05"/>
    <w:rsid w:val="004C70EB"/>
    <w:rsid w:val="004D330D"/>
    <w:rsid w:val="004D727A"/>
    <w:rsid w:val="004E64A0"/>
    <w:rsid w:val="0050580D"/>
    <w:rsid w:val="0051554B"/>
    <w:rsid w:val="00521AC4"/>
    <w:rsid w:val="00523DB7"/>
    <w:rsid w:val="00537C01"/>
    <w:rsid w:val="00546D5B"/>
    <w:rsid w:val="005577A9"/>
    <w:rsid w:val="00576E71"/>
    <w:rsid w:val="005810D2"/>
    <w:rsid w:val="00581D3B"/>
    <w:rsid w:val="005D0D54"/>
    <w:rsid w:val="005D284E"/>
    <w:rsid w:val="005F6C39"/>
    <w:rsid w:val="00615264"/>
    <w:rsid w:val="00655B44"/>
    <w:rsid w:val="006701A4"/>
    <w:rsid w:val="00684914"/>
    <w:rsid w:val="006932D7"/>
    <w:rsid w:val="006A6A55"/>
    <w:rsid w:val="006C1EA5"/>
    <w:rsid w:val="006C6CA7"/>
    <w:rsid w:val="006D25DD"/>
    <w:rsid w:val="006D7BA4"/>
    <w:rsid w:val="006E1D52"/>
    <w:rsid w:val="006F3531"/>
    <w:rsid w:val="0070432A"/>
    <w:rsid w:val="00705654"/>
    <w:rsid w:val="007431FF"/>
    <w:rsid w:val="007600AD"/>
    <w:rsid w:val="00762478"/>
    <w:rsid w:val="0077564B"/>
    <w:rsid w:val="00782572"/>
    <w:rsid w:val="00793E7F"/>
    <w:rsid w:val="007A22BF"/>
    <w:rsid w:val="007B0887"/>
    <w:rsid w:val="007F70DA"/>
    <w:rsid w:val="00814828"/>
    <w:rsid w:val="00827F3B"/>
    <w:rsid w:val="00835557"/>
    <w:rsid w:val="00841546"/>
    <w:rsid w:val="008416B2"/>
    <w:rsid w:val="0085158E"/>
    <w:rsid w:val="00866273"/>
    <w:rsid w:val="0087092F"/>
    <w:rsid w:val="00873C9B"/>
    <w:rsid w:val="008746A8"/>
    <w:rsid w:val="0088245D"/>
    <w:rsid w:val="008825B5"/>
    <w:rsid w:val="008850AE"/>
    <w:rsid w:val="008A229A"/>
    <w:rsid w:val="008A38CD"/>
    <w:rsid w:val="008A4887"/>
    <w:rsid w:val="008C51D4"/>
    <w:rsid w:val="008D2D53"/>
    <w:rsid w:val="008E097E"/>
    <w:rsid w:val="008E216D"/>
    <w:rsid w:val="008E55E2"/>
    <w:rsid w:val="008E77F5"/>
    <w:rsid w:val="008F0498"/>
    <w:rsid w:val="00907828"/>
    <w:rsid w:val="00921C07"/>
    <w:rsid w:val="00930C04"/>
    <w:rsid w:val="00932679"/>
    <w:rsid w:val="00953D5F"/>
    <w:rsid w:val="00976FE1"/>
    <w:rsid w:val="0099006F"/>
    <w:rsid w:val="009938AE"/>
    <w:rsid w:val="00994F70"/>
    <w:rsid w:val="009A1667"/>
    <w:rsid w:val="009A3A35"/>
    <w:rsid w:val="009C1E8B"/>
    <w:rsid w:val="009C7167"/>
    <w:rsid w:val="009C7310"/>
    <w:rsid w:val="00A11101"/>
    <w:rsid w:val="00A27E8C"/>
    <w:rsid w:val="00A421DA"/>
    <w:rsid w:val="00A5702D"/>
    <w:rsid w:val="00A91855"/>
    <w:rsid w:val="00AB5554"/>
    <w:rsid w:val="00AB5D90"/>
    <w:rsid w:val="00AC4299"/>
    <w:rsid w:val="00AC52BA"/>
    <w:rsid w:val="00AD2438"/>
    <w:rsid w:val="00AD2492"/>
    <w:rsid w:val="00AE0604"/>
    <w:rsid w:val="00AE3034"/>
    <w:rsid w:val="00B0790C"/>
    <w:rsid w:val="00B111BC"/>
    <w:rsid w:val="00B20C62"/>
    <w:rsid w:val="00B21E7F"/>
    <w:rsid w:val="00B26EEA"/>
    <w:rsid w:val="00B27BB4"/>
    <w:rsid w:val="00B4575E"/>
    <w:rsid w:val="00B6262A"/>
    <w:rsid w:val="00B76DA5"/>
    <w:rsid w:val="00B930CF"/>
    <w:rsid w:val="00B96151"/>
    <w:rsid w:val="00BA36C7"/>
    <w:rsid w:val="00BD2377"/>
    <w:rsid w:val="00BE1315"/>
    <w:rsid w:val="00BE5D15"/>
    <w:rsid w:val="00BF3964"/>
    <w:rsid w:val="00C1611F"/>
    <w:rsid w:val="00C17630"/>
    <w:rsid w:val="00C25CD0"/>
    <w:rsid w:val="00C33250"/>
    <w:rsid w:val="00C370F7"/>
    <w:rsid w:val="00C6209D"/>
    <w:rsid w:val="00C641E7"/>
    <w:rsid w:val="00C6752B"/>
    <w:rsid w:val="00C716A2"/>
    <w:rsid w:val="00C7383C"/>
    <w:rsid w:val="00C81336"/>
    <w:rsid w:val="00C863BB"/>
    <w:rsid w:val="00C94C24"/>
    <w:rsid w:val="00CB0003"/>
    <w:rsid w:val="00CC0448"/>
    <w:rsid w:val="00CC5771"/>
    <w:rsid w:val="00CC75BC"/>
    <w:rsid w:val="00CF3495"/>
    <w:rsid w:val="00D11F55"/>
    <w:rsid w:val="00D16624"/>
    <w:rsid w:val="00D17C51"/>
    <w:rsid w:val="00D51C87"/>
    <w:rsid w:val="00D5632B"/>
    <w:rsid w:val="00D61F79"/>
    <w:rsid w:val="00D75CFA"/>
    <w:rsid w:val="00D84A7C"/>
    <w:rsid w:val="00D84D5E"/>
    <w:rsid w:val="00D85229"/>
    <w:rsid w:val="00DA78B8"/>
    <w:rsid w:val="00DA7BB9"/>
    <w:rsid w:val="00DA7C52"/>
    <w:rsid w:val="00DB59BC"/>
    <w:rsid w:val="00DD1E8E"/>
    <w:rsid w:val="00DF178A"/>
    <w:rsid w:val="00DF1C8E"/>
    <w:rsid w:val="00E10B49"/>
    <w:rsid w:val="00E12662"/>
    <w:rsid w:val="00E13BB1"/>
    <w:rsid w:val="00E306A5"/>
    <w:rsid w:val="00E34CB4"/>
    <w:rsid w:val="00E4028A"/>
    <w:rsid w:val="00E46415"/>
    <w:rsid w:val="00E52213"/>
    <w:rsid w:val="00E677FE"/>
    <w:rsid w:val="00E806EA"/>
    <w:rsid w:val="00E903A7"/>
    <w:rsid w:val="00E94CEA"/>
    <w:rsid w:val="00EA6128"/>
    <w:rsid w:val="00EC3411"/>
    <w:rsid w:val="00EC38B9"/>
    <w:rsid w:val="00EC7B6B"/>
    <w:rsid w:val="00EE4897"/>
    <w:rsid w:val="00F12CF9"/>
    <w:rsid w:val="00F27B5A"/>
    <w:rsid w:val="00F46A69"/>
    <w:rsid w:val="00F476A5"/>
    <w:rsid w:val="00F66512"/>
    <w:rsid w:val="00F82740"/>
    <w:rsid w:val="00F95CC8"/>
    <w:rsid w:val="00FA5A5D"/>
    <w:rsid w:val="00FA5C94"/>
    <w:rsid w:val="00FA7A17"/>
    <w:rsid w:val="00FB037E"/>
    <w:rsid w:val="00FC1EA6"/>
    <w:rsid w:val="00FE1D7D"/>
    <w:rsid w:val="00FE4000"/>
    <w:rsid w:val="00FE57BD"/>
    <w:rsid w:val="00FF104F"/>
    <w:rsid w:val="00FF19EB"/>
    <w:rsid w:val="00FF5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customStyle="1" w:styleId="1">
    <w:name w:val="未解析的提及1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autoRedefine/>
    <w:qFormat/>
    <w:rsid w:val="007600AD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600AD"/>
    <w:rPr>
      <w:rFonts w:ascii="標楷體" w:eastAsia="標楷體" w:hAnsi="標楷體" w:cs="PMingLiU"/>
      <w:color w:val="000000"/>
      <w:kern w:val="0"/>
      <w:sz w:val="28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autoRedefine/>
    <w:qFormat/>
    <w:rsid w:val="0027466F"/>
    <w:pPr>
      <w:spacing w:before="120" w:after="0"/>
      <w:ind w:right="-1"/>
    </w:pPr>
    <w:rPr>
      <w:noProof/>
      <w:szCs w:val="30"/>
    </w:rPr>
  </w:style>
  <w:style w:type="character" w:customStyle="1" w:styleId="000">
    <w:name w:val="00_題 字元"/>
    <w:basedOn w:val="020"/>
    <w:link w:val="00"/>
    <w:rsid w:val="0027466F"/>
    <w:rPr>
      <w:rFonts w:ascii="微軟正黑體" w:eastAsia="微軟正黑體" w:hAnsi="微軟正黑體" w:cs="PMingLiU"/>
      <w:noProof/>
      <w:color w:val="000000"/>
      <w:kern w:val="0"/>
      <w:sz w:val="28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07/relationships/hdphoto" Target="media/hdphoto1.wdp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chiculture.org.hk/tc/china-five-thousand-years/2037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46BC62-BA9E-4610-8C1D-04C5E5FF9D76}">
  <ds:schemaRefs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purl.org/dc/terms/"/>
    <ds:schemaRef ds:uri="7c888565-292f-4b60-a4c3-978be975df1a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a67ca032-99e1-499e-a335-21cedd256a52"/>
  </ds:schemaRefs>
</ds:datastoreItem>
</file>

<file path=customXml/itemProps2.xml><?xml version="1.0" encoding="utf-8"?>
<ds:datastoreItem xmlns:ds="http://schemas.openxmlformats.org/officeDocument/2006/customXml" ds:itemID="{93601505-2017-4489-A9F5-F470B6CEE7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25E8707-C26D-4AE5-AEE7-BFC2EE0F8A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88</Words>
  <Characters>508</Characters>
  <Application>Microsoft Office Word</Application>
  <DocSecurity>0</DocSecurity>
  <Lines>4</Lines>
  <Paragraphs>1</Paragraphs>
  <ScaleCrop>false</ScaleCrop>
  <Company/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13</cp:revision>
  <dcterms:created xsi:type="dcterms:W3CDTF">2020-10-06T07:22:00Z</dcterms:created>
  <dcterms:modified xsi:type="dcterms:W3CDTF">2020-10-08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